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C42BD5" w14:textId="10D47BB1" w:rsidR="00324918" w:rsidRPr="00AD3217" w:rsidRDefault="00CA5BE1">
      <w:pPr>
        <w:rPr>
          <w:rFonts w:ascii="Tahoma" w:hAnsi="Tahoma" w:cs="Tahoma"/>
        </w:rPr>
      </w:pPr>
      <w:r w:rsidRPr="00AD3217">
        <w:rPr>
          <w:rFonts w:ascii="Tahoma" w:hAnsi="Tahoma" w:cs="Tahoma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79D1FA67" wp14:editId="7C69F400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474595" cy="518160"/>
            <wp:effectExtent l="0" t="0" r="1905" b="0"/>
            <wp:wrapSquare wrapText="bothSides"/>
            <wp:docPr id="2" name="Picture 2" descr="C:\Users\Jovana\Desktop\2021 - 2027 VIDLjIVOST - PROMOCIJA\co-funded_EN\Horizontal\JPEG\EN Co-funded by the EU_PO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vana\Desktop\2021 - 2027 VIDLjIVOST - PROMOCIJA\co-funded_EN\Horizontal\JPEG\EN Co-funded by the EU_POS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595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918" w:rsidRPr="00AD3217">
        <w:rPr>
          <w:rFonts w:ascii="Tahoma" w:hAnsi="Tahoma" w:cs="Tahoma"/>
          <w:noProof/>
          <w:lang w:val="en-US"/>
        </w:rPr>
        <w:drawing>
          <wp:inline distT="0" distB="0" distL="0" distR="0" wp14:anchorId="4E7A5865" wp14:editId="7708639B">
            <wp:extent cx="2099343" cy="495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Educons E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275" cy="511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CA5BE1" w:rsidRPr="00AD3217" w14:paraId="1FDD4D7D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p w14:paraId="693E52A5" w14:textId="3152B992" w:rsidR="00324918" w:rsidRPr="00AD3217" w:rsidRDefault="00324918">
            <w:pPr>
              <w:rPr>
                <w:rFonts w:ascii="Tahoma" w:hAnsi="Tahoma" w:cs="Tahoma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A5BE1" w:rsidRPr="00AD3217" w14:paraId="1FDD4D72" w14:textId="77777777" w:rsidTr="009104AB">
              <w:tc>
                <w:tcPr>
                  <w:tcW w:w="4757" w:type="dxa"/>
                </w:tcPr>
                <w:p w14:paraId="1FDD4D6F" w14:textId="61252661" w:rsidR="00C43E8A" w:rsidRPr="00AD3217" w:rsidRDefault="00C43E8A" w:rsidP="00C43E8A">
                  <w:pPr>
                    <w:rPr>
                      <w:rFonts w:ascii="Tahoma" w:hAnsi="Tahoma" w:cs="Tahoma"/>
                      <w:b/>
                      <w:szCs w:val="22"/>
                    </w:rPr>
                  </w:pPr>
                </w:p>
              </w:tc>
              <w:tc>
                <w:tcPr>
                  <w:tcW w:w="971" w:type="dxa"/>
                </w:tcPr>
                <w:p w14:paraId="1FDD4D70" w14:textId="77777777" w:rsidR="00C43E8A" w:rsidRPr="00AD3217" w:rsidRDefault="00C43E8A" w:rsidP="00C43E8A">
                  <w:pPr>
                    <w:rPr>
                      <w:rFonts w:ascii="Tahoma" w:hAnsi="Tahoma" w:cs="Tahoma"/>
                      <w:b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14:paraId="1FDD4D71" w14:textId="0531C573" w:rsidR="00C43E8A" w:rsidRPr="00AD3217" w:rsidRDefault="00C43E8A" w:rsidP="00C43E8A">
                  <w:pPr>
                    <w:rPr>
                      <w:rFonts w:ascii="Tahoma" w:hAnsi="Tahoma" w:cs="Tahoma"/>
                      <w:b/>
                      <w:szCs w:val="22"/>
                    </w:rPr>
                  </w:pPr>
                </w:p>
              </w:tc>
            </w:tr>
          </w:tbl>
          <w:p w14:paraId="1FDD4D73" w14:textId="77777777" w:rsidR="00A13E4B" w:rsidRPr="00AD3217" w:rsidRDefault="00A13E4B" w:rsidP="0070104E">
            <w:pPr>
              <w:pStyle w:val="PlainText"/>
              <w:jc w:val="center"/>
              <w:rPr>
                <w:rFonts w:ascii="Tahoma" w:hAnsi="Tahoma" w:cs="Tahoma"/>
                <w:b/>
                <w:sz w:val="26"/>
                <w:szCs w:val="26"/>
              </w:rPr>
            </w:pPr>
            <w:r w:rsidRPr="00AD3217">
              <w:rPr>
                <w:rFonts w:ascii="Tahoma" w:hAnsi="Tahoma" w:cs="Tahoma"/>
                <w:b/>
                <w:sz w:val="26"/>
                <w:szCs w:val="26"/>
              </w:rPr>
              <w:t>APPLICATION FORM</w:t>
            </w:r>
          </w:p>
          <w:p w14:paraId="1FDD4D74" w14:textId="4139F6EF" w:rsidR="0070104E" w:rsidRPr="00AD3217" w:rsidRDefault="00324918" w:rsidP="0070104E">
            <w:pPr>
              <w:pStyle w:val="PlainText"/>
              <w:jc w:val="center"/>
              <w:rPr>
                <w:rFonts w:ascii="Tahoma" w:hAnsi="Tahoma" w:cs="Tahoma"/>
                <w:b/>
                <w:sz w:val="26"/>
                <w:szCs w:val="26"/>
              </w:rPr>
            </w:pPr>
            <w:r w:rsidRPr="00AD3217">
              <w:rPr>
                <w:rFonts w:ascii="Tahoma" w:hAnsi="Tahoma" w:cs="Tahoma"/>
                <w:b/>
                <w:sz w:val="26"/>
                <w:szCs w:val="26"/>
              </w:rPr>
              <w:t xml:space="preserve">ERASMUS+ </w:t>
            </w:r>
            <w:r w:rsidR="00C43E8A" w:rsidRPr="00AD3217">
              <w:rPr>
                <w:rFonts w:ascii="Tahoma" w:hAnsi="Tahoma" w:cs="Tahoma"/>
                <w:b/>
                <w:sz w:val="26"/>
                <w:szCs w:val="26"/>
              </w:rPr>
              <w:t xml:space="preserve">STUDENT MOBILITY </w:t>
            </w:r>
            <w:r w:rsidR="00852401" w:rsidRPr="00852401">
              <w:rPr>
                <w:rFonts w:ascii="Tahoma" w:hAnsi="Tahoma" w:cs="Tahoma"/>
                <w:b/>
                <w:sz w:val="26"/>
                <w:szCs w:val="26"/>
              </w:rPr>
              <w:t>FOR STUDIES</w:t>
            </w:r>
          </w:p>
          <w:p w14:paraId="1FDD4D76" w14:textId="065DFC26" w:rsidR="0070104E" w:rsidRPr="00AD3217" w:rsidRDefault="0070104E" w:rsidP="0070104E">
            <w:pPr>
              <w:pStyle w:val="PlainText"/>
              <w:jc w:val="center"/>
              <w:rPr>
                <w:rFonts w:ascii="Tahoma" w:hAnsi="Tahoma" w:cs="Tahoma"/>
                <w:b/>
                <w:sz w:val="26"/>
                <w:szCs w:val="26"/>
              </w:rPr>
            </w:pPr>
            <w:r w:rsidRPr="00AD3217">
              <w:rPr>
                <w:rFonts w:ascii="Tahoma" w:hAnsi="Tahoma" w:cs="Tahoma"/>
                <w:b/>
                <w:sz w:val="26"/>
                <w:szCs w:val="26"/>
              </w:rPr>
              <w:t xml:space="preserve"> </w:t>
            </w:r>
          </w:p>
          <w:p w14:paraId="1FDD4D78" w14:textId="77777777" w:rsidR="00AF3E41" w:rsidRPr="00AD3217" w:rsidRDefault="00AF3E41" w:rsidP="0070104E">
            <w:pPr>
              <w:pStyle w:val="PlainText"/>
              <w:jc w:val="center"/>
              <w:rPr>
                <w:rFonts w:ascii="Tahoma" w:hAnsi="Tahoma" w:cs="Tahoma"/>
                <w:b/>
                <w:sz w:val="26"/>
                <w:szCs w:val="26"/>
              </w:rPr>
            </w:pPr>
          </w:p>
          <w:sdt>
            <w:sdtPr>
              <w:rPr>
                <w:rFonts w:ascii="Tahoma" w:hAnsi="Tahoma" w:cs="Tahoma"/>
                <w:b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14:paraId="1FDD4D79" w14:textId="77777777" w:rsidR="004C4374" w:rsidRPr="00AD3217" w:rsidRDefault="004C4374" w:rsidP="0070104E">
                <w:pPr>
                  <w:pStyle w:val="PlainText"/>
                  <w:jc w:val="center"/>
                  <w:rPr>
                    <w:rFonts w:ascii="Tahoma" w:hAnsi="Tahoma" w:cs="Tahoma"/>
                    <w:b/>
                    <w:sz w:val="26"/>
                    <w:szCs w:val="26"/>
                  </w:rPr>
                </w:pPr>
                <w:r w:rsidRPr="00AD3217">
                  <w:rPr>
                    <w:rFonts w:ascii="Tahoma" w:hAnsi="Tahoma" w:cs="Tahoma"/>
                    <w:b/>
                    <w:noProof/>
                    <w:sz w:val="26"/>
                    <w:szCs w:val="26"/>
                    <w:shd w:val="clear" w:color="auto" w:fill="FFF2CC" w:themeFill="accent4" w:themeFillTint="33"/>
                  </w:rPr>
                  <w:drawing>
                    <wp:inline distT="0" distB="0" distL="0" distR="0" wp14:anchorId="1FDD4E45" wp14:editId="4E545791">
                      <wp:extent cx="1356360" cy="135636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56360" cy="13563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FDD4D7A" w14:textId="77777777" w:rsidR="00692435" w:rsidRPr="00AD3217" w:rsidRDefault="004C4374" w:rsidP="00977161">
            <w:pPr>
              <w:pStyle w:val="PlainText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AD3217">
              <w:rPr>
                <w:rFonts w:ascii="Tahoma" w:hAnsi="Tahoma" w:cs="Tahoma"/>
                <w:sz w:val="16"/>
                <w:szCs w:val="16"/>
              </w:rPr>
              <w:t>Photo</w:t>
            </w:r>
          </w:p>
          <w:p w14:paraId="1FDD4D7B" w14:textId="77777777" w:rsidR="003F01E1" w:rsidRPr="00AD3217" w:rsidRDefault="003F01E1" w:rsidP="00977161">
            <w:pPr>
              <w:pStyle w:val="PlainText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  <w:p w14:paraId="1FDD4D7C" w14:textId="77777777" w:rsidR="00AF3E41" w:rsidRPr="00AD3217" w:rsidRDefault="00AF3E41" w:rsidP="00977161">
            <w:pPr>
              <w:pStyle w:val="PlainText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p w14:paraId="1FDD4D7E" w14:textId="25A1AE85" w:rsidR="00910134" w:rsidRPr="00AD3217" w:rsidRDefault="00A13E4B" w:rsidP="002F3D4A">
      <w:pPr>
        <w:rPr>
          <w:rFonts w:ascii="Tahoma" w:hAnsi="Tahoma" w:cs="Tahoma"/>
          <w:b/>
          <w:bCs/>
          <w:szCs w:val="22"/>
          <w:lang w:val="sr-Latn-CS"/>
        </w:rPr>
      </w:pPr>
      <w:r w:rsidRPr="00AD3217">
        <w:rPr>
          <w:rFonts w:ascii="Tahoma" w:hAnsi="Tahoma" w:cs="Tahoma"/>
          <w:b/>
          <w:szCs w:val="22"/>
        </w:rPr>
        <w:t xml:space="preserve">I </w:t>
      </w:r>
      <w:r w:rsidR="00910134" w:rsidRPr="00AD3217">
        <w:rPr>
          <w:rFonts w:ascii="Tahoma" w:hAnsi="Tahoma" w:cs="Tahoma"/>
          <w:b/>
          <w:bCs/>
          <w:szCs w:val="22"/>
          <w:lang w:val="sr-Latn-CS"/>
        </w:rPr>
        <w:t>PERSONAL DATA</w:t>
      </w:r>
    </w:p>
    <w:p w14:paraId="46B0DC4A" w14:textId="77777777" w:rsidR="00302A7A" w:rsidRPr="00AD3217" w:rsidRDefault="00302A7A" w:rsidP="002F3D4A">
      <w:pPr>
        <w:rPr>
          <w:rFonts w:ascii="Tahoma" w:hAnsi="Tahoma" w:cs="Tahoma"/>
          <w:b/>
          <w:bCs/>
          <w:szCs w:val="22"/>
          <w:lang w:val="sr-Latn-CS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A5BE1" w:rsidRPr="00AD3217" w14:paraId="1FDD4D81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7F" w14:textId="77777777" w:rsidR="004C4374" w:rsidRPr="00AD3217" w:rsidRDefault="004C4374" w:rsidP="004C4374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First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80" w14:textId="3A8A870A" w:rsidR="004C4374" w:rsidRPr="00AD3217" w:rsidRDefault="004C4374" w:rsidP="004C4374">
            <w:pPr>
              <w:pStyle w:val="PlainText"/>
              <w:spacing w:line="360" w:lineRule="auto"/>
              <w:rPr>
                <w:rFonts w:ascii="Tahoma" w:hAnsi="Tahoma" w:cs="Tahoma"/>
                <w:b/>
                <w:bCs/>
                <w:sz w:val="22"/>
                <w:szCs w:val="22"/>
                <w:lang w:val="sr-Latn-CS"/>
              </w:rPr>
            </w:pPr>
          </w:p>
        </w:tc>
      </w:tr>
      <w:tr w:rsidR="00CA5BE1" w:rsidRPr="00AD3217" w14:paraId="1FDD4D84" w14:textId="77777777" w:rsidTr="00A11CDE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82" w14:textId="77777777" w:rsidR="004C4374" w:rsidRPr="00AD3217" w:rsidRDefault="004C4374" w:rsidP="004C4374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Family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83" w14:textId="1048239A" w:rsidR="004C4374" w:rsidRPr="00AD3217" w:rsidRDefault="004C4374" w:rsidP="004C4374">
            <w:pPr>
              <w:pStyle w:val="PlainText"/>
              <w:spacing w:line="360" w:lineRule="auto"/>
              <w:rPr>
                <w:rFonts w:ascii="Tahoma" w:hAnsi="Tahoma" w:cs="Tahoma"/>
                <w:b/>
                <w:bCs/>
                <w:sz w:val="22"/>
                <w:szCs w:val="22"/>
                <w:lang w:val="sr-Latn-CS"/>
              </w:rPr>
            </w:pPr>
          </w:p>
        </w:tc>
      </w:tr>
      <w:tr w:rsidR="00CA5BE1" w:rsidRPr="00AD3217" w14:paraId="1FDD4D87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85" w14:textId="77777777" w:rsidR="004C4374" w:rsidRPr="00AD3217" w:rsidRDefault="004C4374" w:rsidP="004C4374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Gender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86" w14:textId="6F6B5808" w:rsidR="004C4374" w:rsidRPr="00AD3217" w:rsidRDefault="004C4374" w:rsidP="004C4374">
            <w:pPr>
              <w:pStyle w:val="PlainText"/>
              <w:spacing w:line="360" w:lineRule="auto"/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</w:p>
        </w:tc>
      </w:tr>
      <w:tr w:rsidR="00CA5BE1" w:rsidRPr="00AD3217" w14:paraId="1FDD4D8A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88" w14:textId="724369CB" w:rsidR="004C4374" w:rsidRPr="00AD3217" w:rsidRDefault="004C4374" w:rsidP="004C4374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 xml:space="preserve">Date </w:t>
            </w:r>
            <w:r w:rsidR="00A11CDE" w:rsidRPr="00AD3217">
              <w:rPr>
                <w:rFonts w:ascii="Tahoma" w:hAnsi="Tahoma" w:cs="Tahoma"/>
                <w:sz w:val="21"/>
                <w:szCs w:val="21"/>
              </w:rPr>
              <w:t>and P</w:t>
            </w:r>
            <w:r w:rsidR="00CA5BE1" w:rsidRPr="00AD3217">
              <w:rPr>
                <w:rFonts w:ascii="Tahoma" w:hAnsi="Tahoma" w:cs="Tahoma"/>
                <w:sz w:val="21"/>
                <w:szCs w:val="21"/>
              </w:rPr>
              <w:t xml:space="preserve">lace </w:t>
            </w:r>
            <w:r w:rsidRPr="00AD3217">
              <w:rPr>
                <w:rFonts w:ascii="Tahoma" w:hAnsi="Tahoma" w:cs="Tahoma"/>
                <w:sz w:val="21"/>
                <w:szCs w:val="21"/>
              </w:rPr>
              <w:t>of Birth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89" w14:textId="5E9EE1C5" w:rsidR="004C4374" w:rsidRPr="00AD3217" w:rsidRDefault="004C4374" w:rsidP="002D50A2">
            <w:pPr>
              <w:pStyle w:val="PlainText"/>
              <w:spacing w:line="360" w:lineRule="auto"/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</w:p>
        </w:tc>
      </w:tr>
      <w:tr w:rsidR="00CA5BE1" w:rsidRPr="00AD3217" w14:paraId="1FDD4D90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8E" w14:textId="77777777" w:rsidR="004C4374" w:rsidRPr="00AD3217" w:rsidRDefault="004C4374" w:rsidP="004C4374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Nationa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8F" w14:textId="3A9321F1" w:rsidR="004C4374" w:rsidRPr="00AD3217" w:rsidRDefault="004C4374" w:rsidP="004C4374">
            <w:pPr>
              <w:pStyle w:val="PlainText"/>
              <w:spacing w:line="360" w:lineRule="auto"/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</w:p>
        </w:tc>
      </w:tr>
      <w:tr w:rsidR="00CA5BE1" w:rsidRPr="00AD3217" w14:paraId="1FDD4D93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91" w14:textId="77777777" w:rsidR="004C4374" w:rsidRPr="00AD3217" w:rsidRDefault="004C4374" w:rsidP="004C4374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Passport number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92" w14:textId="3989E149" w:rsidR="004C4374" w:rsidRPr="00AD3217" w:rsidRDefault="004C4374" w:rsidP="004C4374">
            <w:pPr>
              <w:pStyle w:val="PlainText"/>
              <w:spacing w:line="360" w:lineRule="auto"/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</w:p>
        </w:tc>
      </w:tr>
    </w:tbl>
    <w:p w14:paraId="1FDD4D94" w14:textId="77777777" w:rsidR="004C4374" w:rsidRPr="00AD3217" w:rsidRDefault="004C4374" w:rsidP="002F3D4A">
      <w:pPr>
        <w:rPr>
          <w:rFonts w:ascii="Tahoma" w:hAnsi="Tahoma" w:cs="Tahoma"/>
          <w:b/>
          <w:sz w:val="20"/>
          <w:szCs w:val="20"/>
        </w:rPr>
      </w:pPr>
    </w:p>
    <w:p w14:paraId="1FDD4D95" w14:textId="09FFD0A9" w:rsidR="00FB5B50" w:rsidRPr="00AD3217" w:rsidRDefault="003F01E1" w:rsidP="002F3D4A">
      <w:pPr>
        <w:rPr>
          <w:rFonts w:ascii="Tahoma" w:hAnsi="Tahoma" w:cs="Tahoma"/>
          <w:b/>
          <w:szCs w:val="22"/>
        </w:rPr>
      </w:pPr>
      <w:r w:rsidRPr="00AD3217">
        <w:rPr>
          <w:rFonts w:ascii="Tahoma" w:hAnsi="Tahoma" w:cs="Tahoma"/>
          <w:b/>
          <w:bCs/>
          <w:szCs w:val="22"/>
          <w:lang w:val="sr-Latn-CS"/>
        </w:rPr>
        <w:t xml:space="preserve">II </w:t>
      </w:r>
      <w:r w:rsidR="00FB5B50" w:rsidRPr="00AD3217">
        <w:rPr>
          <w:rFonts w:ascii="Tahoma" w:hAnsi="Tahoma" w:cs="Tahoma"/>
          <w:b/>
          <w:szCs w:val="22"/>
        </w:rPr>
        <w:t>CONTACT INFORMATION</w:t>
      </w:r>
    </w:p>
    <w:p w14:paraId="35F4ABB4" w14:textId="77777777" w:rsidR="00302A7A" w:rsidRPr="00AD3217" w:rsidRDefault="00302A7A" w:rsidP="002F3D4A">
      <w:pPr>
        <w:rPr>
          <w:rFonts w:ascii="Tahoma" w:hAnsi="Tahoma" w:cs="Tahoma"/>
          <w:b/>
          <w:szCs w:val="22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A5BE1" w:rsidRPr="00AD3217" w14:paraId="1FDD4D98" w14:textId="77777777" w:rsidTr="00A11C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96" w14:textId="77777777" w:rsidR="008B2C6D" w:rsidRPr="00AD3217" w:rsidRDefault="008B2C6D" w:rsidP="008B2C6D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97" w14:textId="799472FA" w:rsidR="008B2C6D" w:rsidRPr="00AD3217" w:rsidRDefault="008B2C6D" w:rsidP="008B2C6D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D9B" w14:textId="77777777" w:rsidTr="00A11C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99" w14:textId="77777777" w:rsidR="008B2C6D" w:rsidRPr="00AD3217" w:rsidRDefault="008B2C6D" w:rsidP="008B2C6D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9A" w14:textId="4F0BC945" w:rsidR="008B2C6D" w:rsidRPr="00AD3217" w:rsidRDefault="008B2C6D" w:rsidP="008B2C6D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D9E" w14:textId="77777777" w:rsidTr="00A11C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9C" w14:textId="77777777" w:rsidR="008B2C6D" w:rsidRPr="00AD3217" w:rsidRDefault="008B2C6D" w:rsidP="008B2C6D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9D" w14:textId="12353E00" w:rsidR="008B2C6D" w:rsidRPr="00AD3217" w:rsidRDefault="008B2C6D" w:rsidP="008B2C6D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DA1" w14:textId="77777777" w:rsidTr="00A11C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9F" w14:textId="77777777" w:rsidR="008B2C6D" w:rsidRPr="00AD3217" w:rsidRDefault="008B2C6D" w:rsidP="008B2C6D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A0" w14:textId="1F9848FD" w:rsidR="008B2C6D" w:rsidRPr="00AD3217" w:rsidRDefault="008B2C6D" w:rsidP="008B2C6D">
            <w:pPr>
              <w:rPr>
                <w:rFonts w:ascii="Tahoma" w:hAnsi="Tahoma" w:cs="Tahoma"/>
              </w:rPr>
            </w:pPr>
          </w:p>
        </w:tc>
      </w:tr>
    </w:tbl>
    <w:p w14:paraId="1FDD4DA2" w14:textId="77777777" w:rsidR="00D56816" w:rsidRPr="00AD3217" w:rsidRDefault="00D56816" w:rsidP="002F3D4A">
      <w:pPr>
        <w:rPr>
          <w:rFonts w:ascii="Tahoma" w:hAnsi="Tahoma" w:cs="Tahoma"/>
          <w:sz w:val="20"/>
          <w:szCs w:val="20"/>
        </w:rPr>
      </w:pPr>
    </w:p>
    <w:p w14:paraId="1FDD4DA3" w14:textId="066BD6BC" w:rsidR="0070104E" w:rsidRPr="00AD3217" w:rsidRDefault="003F01E1" w:rsidP="002F3D4A">
      <w:pPr>
        <w:rPr>
          <w:rFonts w:ascii="Tahoma" w:hAnsi="Tahoma" w:cs="Tahoma"/>
          <w:b/>
          <w:szCs w:val="22"/>
        </w:rPr>
      </w:pPr>
      <w:r w:rsidRPr="00AD3217">
        <w:rPr>
          <w:rFonts w:ascii="Tahoma" w:hAnsi="Tahoma" w:cs="Tahoma"/>
          <w:b/>
          <w:szCs w:val="22"/>
        </w:rPr>
        <w:t xml:space="preserve">III </w:t>
      </w:r>
      <w:r w:rsidR="008B2C6D" w:rsidRPr="00AD3217">
        <w:rPr>
          <w:rFonts w:ascii="Tahoma" w:hAnsi="Tahoma" w:cs="Tahoma"/>
          <w:b/>
          <w:szCs w:val="22"/>
        </w:rPr>
        <w:t>ACADEMIC INFORMATION</w:t>
      </w:r>
    </w:p>
    <w:p w14:paraId="7219A291" w14:textId="77777777" w:rsidR="00302A7A" w:rsidRPr="00AD3217" w:rsidRDefault="00302A7A" w:rsidP="002F3D4A">
      <w:pPr>
        <w:rPr>
          <w:rFonts w:ascii="Tahoma" w:hAnsi="Tahoma" w:cs="Tahoma"/>
          <w:szCs w:val="22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A5BE1" w:rsidRPr="00AD3217" w14:paraId="1FDD4DA9" w14:textId="77777777" w:rsidTr="00A11CDE">
        <w:tc>
          <w:tcPr>
            <w:tcW w:w="2964" w:type="dxa"/>
            <w:shd w:val="clear" w:color="auto" w:fill="FFF2CC" w:themeFill="accent4" w:themeFillTint="33"/>
            <w:vAlign w:val="center"/>
          </w:tcPr>
          <w:p w14:paraId="1FDD4DA7" w14:textId="77777777" w:rsidR="00846C62" w:rsidRPr="00AD3217" w:rsidRDefault="00846C62" w:rsidP="00D1002E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Faculty</w:t>
            </w:r>
          </w:p>
        </w:tc>
        <w:tc>
          <w:tcPr>
            <w:tcW w:w="7553" w:type="dxa"/>
            <w:vAlign w:val="center"/>
          </w:tcPr>
          <w:p w14:paraId="1FDD4DA8" w14:textId="1F527799" w:rsidR="00846C62" w:rsidRPr="00AD3217" w:rsidRDefault="00846C62" w:rsidP="00EC1FFC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</w:p>
        </w:tc>
      </w:tr>
      <w:tr w:rsidR="00CA5BE1" w:rsidRPr="00AD3217" w14:paraId="1FDD4DAC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AA" w14:textId="77777777" w:rsidR="00366E1A" w:rsidRPr="00AD3217" w:rsidRDefault="00366E1A" w:rsidP="00366E1A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Study Program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AB" w14:textId="3034D439" w:rsidR="00366E1A" w:rsidRPr="00AD3217" w:rsidRDefault="00366E1A" w:rsidP="00366E1A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DAF" w14:textId="77777777" w:rsidTr="00A11CDE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AD" w14:textId="77777777" w:rsidR="00366E1A" w:rsidRPr="00AD3217" w:rsidRDefault="00366E1A" w:rsidP="00366E1A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Study Level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AE" w14:textId="6A169C86" w:rsidR="00366E1A" w:rsidRPr="00AD3217" w:rsidRDefault="00366E1A" w:rsidP="00366E1A">
            <w:pPr>
              <w:pStyle w:val="PlainText"/>
              <w:spacing w:line="360" w:lineRule="auto"/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</w:p>
        </w:tc>
      </w:tr>
      <w:tr w:rsidR="00CA5BE1" w:rsidRPr="00AD3217" w14:paraId="1FDD4DB2" w14:textId="77777777" w:rsidTr="00A11CDE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B0" w14:textId="77777777" w:rsidR="00B8433E" w:rsidRPr="00AD3217" w:rsidRDefault="003A743D" w:rsidP="00B8433E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Start</w:t>
            </w:r>
            <w:r w:rsidR="007F11BD" w:rsidRPr="00AD3217">
              <w:rPr>
                <w:rFonts w:ascii="Tahoma" w:hAnsi="Tahoma" w:cs="Tahoma"/>
                <w:sz w:val="21"/>
                <w:szCs w:val="21"/>
              </w:rPr>
              <w:t xml:space="preserve"> Dat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B1" w14:textId="21929D60" w:rsidR="00B8433E" w:rsidRPr="00AD3217" w:rsidRDefault="007F11BD" w:rsidP="002D50A2">
            <w:pPr>
              <w:pStyle w:val="PlainText"/>
              <w:spacing w:line="360" w:lineRule="auto"/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  <w:r w:rsidRPr="00AD3217">
              <w:rPr>
                <w:rFonts w:ascii="Tahoma" w:hAnsi="Tahoma" w:cs="Tahoma"/>
                <w:bCs/>
                <w:sz w:val="21"/>
                <w:szCs w:val="21"/>
                <w:lang w:val="sr-Latn-CS"/>
              </w:rPr>
              <w:t xml:space="preserve"> </w:t>
            </w:r>
          </w:p>
        </w:tc>
      </w:tr>
      <w:tr w:rsidR="00CA5BE1" w:rsidRPr="00AD3217" w14:paraId="1FDD4DB5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B3" w14:textId="77777777" w:rsidR="00B8433E" w:rsidRPr="00AD3217" w:rsidRDefault="003A743D" w:rsidP="00B8433E">
            <w:pPr>
              <w:pStyle w:val="PlainText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D3217">
              <w:rPr>
                <w:rFonts w:ascii="Tahoma" w:hAnsi="Tahoma" w:cs="Tahoma"/>
                <w:sz w:val="21"/>
                <w:szCs w:val="21"/>
                <w:lang w:val="en-GB"/>
              </w:rPr>
              <w:t>Programme Duration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B4" w14:textId="65320D66" w:rsidR="00B8433E" w:rsidRPr="00AD3217" w:rsidRDefault="00B8433E" w:rsidP="00B8433E">
            <w:pPr>
              <w:pStyle w:val="PlainText"/>
              <w:spacing w:line="360" w:lineRule="auto"/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</w:p>
        </w:tc>
      </w:tr>
      <w:tr w:rsidR="00CA5BE1" w:rsidRPr="00AD3217" w14:paraId="1FDD4DB8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B6" w14:textId="77777777" w:rsidR="00B8433E" w:rsidRPr="00AD3217" w:rsidRDefault="00B8433E" w:rsidP="00B8433E">
            <w:pPr>
              <w:pStyle w:val="PlainText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  <w:lang w:val="en-GB"/>
              </w:rPr>
              <w:t>ECTS obtained at the time of application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B7" w14:textId="4C38E1E3" w:rsidR="00B8433E" w:rsidRPr="00AD3217" w:rsidRDefault="00B8433E" w:rsidP="00B8433E">
            <w:pPr>
              <w:pStyle w:val="PlainText"/>
              <w:spacing w:line="360" w:lineRule="auto"/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</w:p>
        </w:tc>
      </w:tr>
    </w:tbl>
    <w:p w14:paraId="1FDD4DB9" w14:textId="77777777" w:rsidR="00D1002E" w:rsidRPr="00AD3217" w:rsidRDefault="00D1002E" w:rsidP="00FB5B50">
      <w:pPr>
        <w:rPr>
          <w:rFonts w:ascii="Tahoma" w:hAnsi="Tahoma" w:cs="Tahoma"/>
          <w:sz w:val="20"/>
          <w:szCs w:val="20"/>
        </w:rPr>
      </w:pPr>
    </w:p>
    <w:p w14:paraId="7BC1147C" w14:textId="77777777" w:rsidR="00302A7A" w:rsidRPr="00AD3217" w:rsidRDefault="00302A7A" w:rsidP="00D2278A">
      <w:pPr>
        <w:rPr>
          <w:rFonts w:ascii="Tahoma" w:hAnsi="Tahoma" w:cs="Tahoma"/>
          <w:b/>
          <w:szCs w:val="22"/>
        </w:rPr>
      </w:pPr>
    </w:p>
    <w:p w14:paraId="0F60DCFD" w14:textId="77777777" w:rsidR="00302A7A" w:rsidRPr="00AD3217" w:rsidRDefault="00302A7A" w:rsidP="00D2278A">
      <w:pPr>
        <w:rPr>
          <w:rFonts w:ascii="Tahoma" w:hAnsi="Tahoma" w:cs="Tahoma"/>
          <w:b/>
          <w:szCs w:val="22"/>
        </w:rPr>
      </w:pPr>
    </w:p>
    <w:p w14:paraId="1FDD4DBA" w14:textId="71B38777" w:rsidR="00D2278A" w:rsidRPr="00AD3217" w:rsidRDefault="009D6D8F" w:rsidP="00D2278A">
      <w:pPr>
        <w:rPr>
          <w:rFonts w:ascii="Tahoma" w:hAnsi="Tahoma" w:cs="Tahoma"/>
          <w:b/>
          <w:szCs w:val="22"/>
        </w:rPr>
      </w:pPr>
      <w:r w:rsidRPr="00AD3217">
        <w:rPr>
          <w:rFonts w:ascii="Tahoma" w:hAnsi="Tahoma" w:cs="Tahoma"/>
          <w:b/>
          <w:szCs w:val="22"/>
        </w:rPr>
        <w:t>I</w:t>
      </w:r>
      <w:r w:rsidR="003F01E1" w:rsidRPr="00AD3217">
        <w:rPr>
          <w:rFonts w:ascii="Tahoma" w:hAnsi="Tahoma" w:cs="Tahoma"/>
          <w:b/>
          <w:szCs w:val="22"/>
        </w:rPr>
        <w:t xml:space="preserve">V </w:t>
      </w:r>
      <w:r w:rsidR="00D2278A" w:rsidRPr="00AD3217">
        <w:rPr>
          <w:rFonts w:ascii="Tahoma" w:hAnsi="Tahoma" w:cs="Tahoma"/>
          <w:b/>
          <w:szCs w:val="22"/>
        </w:rPr>
        <w:t>LANG</w:t>
      </w:r>
      <w:r w:rsidR="00AE25CD" w:rsidRPr="00AD3217">
        <w:rPr>
          <w:rFonts w:ascii="Tahoma" w:hAnsi="Tahoma" w:cs="Tahoma"/>
          <w:b/>
          <w:szCs w:val="22"/>
        </w:rPr>
        <w:t>UAGE PROFICIENCY</w:t>
      </w:r>
    </w:p>
    <w:p w14:paraId="463B72E5" w14:textId="77777777" w:rsidR="00302A7A" w:rsidRPr="00AD3217" w:rsidRDefault="00302A7A" w:rsidP="00D2278A">
      <w:pPr>
        <w:rPr>
          <w:rFonts w:ascii="Tahoma" w:hAnsi="Tahoma" w:cs="Tahoma"/>
          <w:b/>
          <w:szCs w:val="22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A5BE1" w:rsidRPr="00AD3217" w14:paraId="1FDD4DBD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BB" w14:textId="77777777" w:rsidR="00C874A9" w:rsidRPr="00AD3217" w:rsidRDefault="00123C1C" w:rsidP="00C874A9">
            <w:pPr>
              <w:spacing w:before="60" w:after="60"/>
              <w:rPr>
                <w:rFonts w:ascii="Tahoma" w:hAnsi="Tahoma" w:cs="Tahoma"/>
                <w:sz w:val="21"/>
                <w:szCs w:val="21"/>
                <w:lang w:val="en-US"/>
              </w:rPr>
            </w:pPr>
            <w:r w:rsidRPr="00AD3217">
              <w:rPr>
                <w:rFonts w:ascii="Tahoma" w:hAnsi="Tahoma" w:cs="Tahoma"/>
                <w:sz w:val="21"/>
                <w:szCs w:val="21"/>
                <w:lang w:val="en-US"/>
              </w:rPr>
              <w:t>Mother T</w:t>
            </w:r>
            <w:r w:rsidR="00C874A9" w:rsidRPr="00AD3217">
              <w:rPr>
                <w:rFonts w:ascii="Tahoma" w:hAnsi="Tahoma" w:cs="Tahoma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BC" w14:textId="007F9DF8" w:rsidR="00C874A9" w:rsidRPr="00AD3217" w:rsidRDefault="00C874A9" w:rsidP="00C874A9">
            <w:pPr>
              <w:pStyle w:val="PlainText"/>
              <w:spacing w:line="360" w:lineRule="auto"/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</w:p>
        </w:tc>
      </w:tr>
      <w:tr w:rsidR="00CA5BE1" w:rsidRPr="00AD3217" w14:paraId="1FDD4DC0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BE" w14:textId="77777777" w:rsidR="00C874A9" w:rsidRPr="00AD3217" w:rsidRDefault="00C874A9" w:rsidP="00C874A9">
            <w:pPr>
              <w:spacing w:before="60" w:after="60"/>
              <w:rPr>
                <w:rFonts w:ascii="Tahoma" w:hAnsi="Tahoma" w:cs="Tahoma"/>
                <w:sz w:val="21"/>
                <w:szCs w:val="21"/>
                <w:lang w:val="en-US"/>
              </w:rPr>
            </w:pPr>
            <w:r w:rsidRPr="00AD3217">
              <w:rPr>
                <w:rFonts w:ascii="Tahoma" w:hAnsi="Tahoma" w:cs="Tahoma"/>
                <w:sz w:val="21"/>
                <w:szCs w:val="21"/>
                <w:lang w:val="en-US"/>
              </w:rPr>
              <w:t>English</w:t>
            </w:r>
            <w:r w:rsidR="00123C1C" w:rsidRPr="00AD3217">
              <w:rPr>
                <w:rFonts w:ascii="Tahoma" w:hAnsi="Tahoma" w:cs="Tahoma"/>
                <w:sz w:val="21"/>
                <w:szCs w:val="21"/>
                <w:lang w:val="en-US"/>
              </w:rPr>
              <w:t xml:space="preserve"> L</w:t>
            </w:r>
            <w:r w:rsidRPr="00AD3217">
              <w:rPr>
                <w:rFonts w:ascii="Tahoma" w:hAnsi="Tahoma" w:cs="Tahoma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Tahoma" w:hAnsi="Tahoma" w:cs="Tahoma"/>
              <w:bCs/>
              <w:sz w:val="21"/>
              <w:szCs w:val="21"/>
              <w:lang w:val="sr-Latn-CS"/>
            </w:rPr>
            <w:id w:val="-693145003"/>
            <w:placeholder>
              <w:docPart w:val="54CBDE1B7AE14C239508C2EF7A5503BF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DD4DBF" w14:textId="5C7653BF" w:rsidR="00C874A9" w:rsidRPr="00AD3217" w:rsidRDefault="00302A7A" w:rsidP="002D50A2">
                <w:pPr>
                  <w:pStyle w:val="PlainText"/>
                  <w:spacing w:line="360" w:lineRule="auto"/>
                  <w:rPr>
                    <w:rFonts w:ascii="Tahoma" w:hAnsi="Tahoma" w:cs="Tahoma"/>
                    <w:bCs/>
                    <w:sz w:val="21"/>
                    <w:szCs w:val="21"/>
                    <w:lang w:val="sr-Latn-CS"/>
                  </w:rPr>
                </w:pPr>
                <w:r w:rsidRPr="00AD3217">
                  <w:rPr>
                    <w:rStyle w:val="PlaceholderText"/>
                    <w:rFonts w:ascii="Tahoma" w:hAnsi="Tahoma" w:cs="Tahoma"/>
                    <w:i/>
                  </w:rPr>
                  <w:t>choose</w:t>
                </w:r>
              </w:p>
            </w:tc>
          </w:sdtContent>
        </w:sdt>
      </w:tr>
    </w:tbl>
    <w:p w14:paraId="1FDD4DC4" w14:textId="7709907F" w:rsidR="00D2278A" w:rsidRPr="00AD3217" w:rsidRDefault="00D2278A" w:rsidP="002F3D4A">
      <w:pPr>
        <w:rPr>
          <w:rFonts w:ascii="Tahoma" w:hAnsi="Tahoma" w:cs="Tahoma"/>
          <w:sz w:val="20"/>
          <w:szCs w:val="20"/>
        </w:rPr>
      </w:pPr>
    </w:p>
    <w:p w14:paraId="44F94562" w14:textId="77777777" w:rsidR="00302A7A" w:rsidRPr="00AD3217" w:rsidRDefault="00302A7A" w:rsidP="002F3D4A">
      <w:pPr>
        <w:rPr>
          <w:rFonts w:ascii="Tahoma" w:hAnsi="Tahoma" w:cs="Tahoma"/>
          <w:sz w:val="20"/>
          <w:szCs w:val="20"/>
        </w:rPr>
      </w:pPr>
    </w:p>
    <w:p w14:paraId="1FDD4DC5" w14:textId="353BE4D1" w:rsidR="00C874A9" w:rsidRPr="00AD3217" w:rsidRDefault="00C874A9" w:rsidP="00C874A9">
      <w:pPr>
        <w:rPr>
          <w:rFonts w:ascii="Tahoma" w:hAnsi="Tahoma" w:cs="Tahoma"/>
          <w:b/>
          <w:szCs w:val="22"/>
        </w:rPr>
      </w:pPr>
      <w:r w:rsidRPr="00AD3217">
        <w:rPr>
          <w:rFonts w:ascii="Tahoma" w:hAnsi="Tahoma" w:cs="Tahoma"/>
          <w:b/>
          <w:szCs w:val="22"/>
        </w:rPr>
        <w:t>V HOST INSTITUTION</w:t>
      </w:r>
    </w:p>
    <w:p w14:paraId="55C5F054" w14:textId="77777777" w:rsidR="00302A7A" w:rsidRPr="00AD3217" w:rsidRDefault="00302A7A" w:rsidP="00C874A9">
      <w:pPr>
        <w:rPr>
          <w:rFonts w:ascii="Tahoma" w:hAnsi="Tahoma" w:cs="Tahoma"/>
          <w:szCs w:val="22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A5BE1" w:rsidRPr="00AD3217" w14:paraId="1FDD4DC8" w14:textId="77777777" w:rsidTr="00A11CDE">
        <w:tc>
          <w:tcPr>
            <w:tcW w:w="2964" w:type="dxa"/>
            <w:shd w:val="clear" w:color="auto" w:fill="FFF2CC" w:themeFill="accent4" w:themeFillTint="33"/>
            <w:vAlign w:val="center"/>
          </w:tcPr>
          <w:p w14:paraId="1FDD4DC6" w14:textId="77777777" w:rsidR="00C874A9" w:rsidRPr="00AD3217" w:rsidRDefault="00C874A9" w:rsidP="009104AB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University/Academy</w:t>
            </w:r>
          </w:p>
        </w:tc>
        <w:tc>
          <w:tcPr>
            <w:tcW w:w="7553" w:type="dxa"/>
            <w:vAlign w:val="center"/>
          </w:tcPr>
          <w:p w14:paraId="1FDD4DC7" w14:textId="61B77174" w:rsidR="00C874A9" w:rsidRPr="00AD3217" w:rsidRDefault="00C874A9" w:rsidP="009104AB">
            <w:pPr>
              <w:pStyle w:val="PlainText"/>
              <w:spacing w:line="360" w:lineRule="auto"/>
              <w:rPr>
                <w:rFonts w:ascii="Tahoma" w:hAnsi="Tahoma" w:cs="Tahoma"/>
                <w:b/>
                <w:sz w:val="21"/>
                <w:szCs w:val="21"/>
              </w:rPr>
            </w:pPr>
          </w:p>
        </w:tc>
      </w:tr>
      <w:tr w:rsidR="00CA5BE1" w:rsidRPr="00AD3217" w14:paraId="1FDD4DCB" w14:textId="77777777" w:rsidTr="00A11CDE">
        <w:tc>
          <w:tcPr>
            <w:tcW w:w="2964" w:type="dxa"/>
            <w:shd w:val="clear" w:color="auto" w:fill="FFF2CC" w:themeFill="accent4" w:themeFillTint="33"/>
            <w:vAlign w:val="center"/>
          </w:tcPr>
          <w:p w14:paraId="1FDD4DC9" w14:textId="77777777" w:rsidR="00C874A9" w:rsidRPr="00AD3217" w:rsidRDefault="00C874A9" w:rsidP="009104AB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Country</w:t>
            </w:r>
          </w:p>
        </w:tc>
        <w:tc>
          <w:tcPr>
            <w:tcW w:w="7553" w:type="dxa"/>
            <w:vAlign w:val="center"/>
          </w:tcPr>
          <w:p w14:paraId="1FDD4DCA" w14:textId="5588551E" w:rsidR="00C874A9" w:rsidRPr="00AD3217" w:rsidRDefault="00C874A9" w:rsidP="009104AB">
            <w:pPr>
              <w:pStyle w:val="PlainText"/>
              <w:spacing w:line="360" w:lineRule="auto"/>
              <w:rPr>
                <w:rFonts w:ascii="Tahoma" w:hAnsi="Tahoma" w:cs="Tahoma"/>
                <w:b/>
                <w:sz w:val="21"/>
                <w:szCs w:val="21"/>
              </w:rPr>
            </w:pPr>
          </w:p>
        </w:tc>
      </w:tr>
      <w:tr w:rsidR="00CA5BE1" w:rsidRPr="00AD3217" w14:paraId="1FDD4DCE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CC" w14:textId="77777777" w:rsidR="00C874A9" w:rsidRPr="00AD3217" w:rsidRDefault="00C874A9" w:rsidP="009104AB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Study Program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CD" w14:textId="6A3641E7" w:rsidR="00C874A9" w:rsidRPr="00AD3217" w:rsidRDefault="00C874A9" w:rsidP="009104AB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DD1" w14:textId="77777777" w:rsidTr="00A11CDE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CF" w14:textId="77777777" w:rsidR="00123C1C" w:rsidRPr="00AD3217" w:rsidRDefault="00123C1C" w:rsidP="009104AB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Planned Duration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D0" w14:textId="3E8B2B3C" w:rsidR="00123C1C" w:rsidRPr="00AD3217" w:rsidRDefault="00123C1C" w:rsidP="002D50A2">
            <w:pPr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</w:p>
        </w:tc>
      </w:tr>
      <w:tr w:rsidR="00302A7A" w:rsidRPr="00AD3217" w14:paraId="1FDD4DD4" w14:textId="77777777" w:rsidTr="00A11CDE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D2" w14:textId="77777777" w:rsidR="00302A7A" w:rsidRPr="00AD3217" w:rsidRDefault="00302A7A" w:rsidP="00302A7A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D4DD3" w14:textId="11786E32" w:rsidR="00302A7A" w:rsidRPr="00AD3217" w:rsidRDefault="00302A7A" w:rsidP="00302A7A">
            <w:pPr>
              <w:pStyle w:val="PlainText"/>
              <w:spacing w:line="360" w:lineRule="auto"/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  <w:r w:rsidRPr="00AD3217">
              <w:rPr>
                <w:rFonts w:ascii="Tahoma" w:hAnsi="Tahoma" w:cs="Tahoma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Tahoma" w:hAnsi="Tahoma" w:cs="Tahoma"/>
                  <w:bCs/>
                  <w:sz w:val="21"/>
                  <w:szCs w:val="21"/>
                  <w:lang w:val="sr-Latn-CS"/>
                </w:rPr>
                <w:id w:val="486828311"/>
                <w:placeholder>
                  <w:docPart w:val="3C353CF2E68742FFA0E47509A1F866A5"/>
                </w:placeholder>
                <w:showingPlcHdr/>
                <w:date w:fullDate="2021-09-06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AD3217">
                  <w:rPr>
                    <w:rStyle w:val="PlaceholderText"/>
                    <w:rFonts w:ascii="Tahoma" w:hAnsi="Tahoma" w:cs="Tahoma"/>
                    <w:i/>
                  </w:rPr>
                  <w:t>enter date</w:t>
                </w:r>
              </w:sdtContent>
            </w:sdt>
            <w:r w:rsidRPr="00AD3217">
              <w:rPr>
                <w:rFonts w:ascii="Tahoma" w:hAnsi="Tahoma" w:cs="Tahoma"/>
                <w:bCs/>
                <w:sz w:val="21"/>
                <w:szCs w:val="21"/>
                <w:lang w:val="sr-Latn-CS"/>
              </w:rPr>
              <w:t xml:space="preserve"> — End: </w:t>
            </w:r>
            <w:sdt>
              <w:sdtPr>
                <w:rPr>
                  <w:rFonts w:ascii="Tahoma" w:hAnsi="Tahoma" w:cs="Tahoma"/>
                  <w:bCs/>
                  <w:sz w:val="21"/>
                  <w:szCs w:val="21"/>
                  <w:lang w:val="sr-Latn-CS"/>
                </w:rPr>
                <w:id w:val="1927528069"/>
                <w:placeholder>
                  <w:docPart w:val="6C2019954F4A4645B20FCB3CAA205DEF"/>
                </w:placeholder>
                <w:showingPlcHdr/>
                <w:date w:fullDate="2021-09-10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AD3217">
                  <w:rPr>
                    <w:rStyle w:val="PlaceholderText"/>
                    <w:rFonts w:ascii="Tahoma" w:hAnsi="Tahoma" w:cs="Tahoma"/>
                    <w:i/>
                  </w:rPr>
                  <w:t>enter date</w:t>
                </w:r>
              </w:sdtContent>
            </w:sdt>
          </w:p>
        </w:tc>
      </w:tr>
    </w:tbl>
    <w:p w14:paraId="1FDD4DE3" w14:textId="798A0F5C" w:rsidR="00F45163" w:rsidRPr="00AD3217" w:rsidRDefault="00F45163" w:rsidP="00F45163">
      <w:pPr>
        <w:rPr>
          <w:rFonts w:ascii="Tahoma" w:hAnsi="Tahoma" w:cs="Tahoma"/>
          <w:b/>
          <w:sz w:val="20"/>
          <w:szCs w:val="20"/>
        </w:rPr>
      </w:pPr>
    </w:p>
    <w:p w14:paraId="407C2E50" w14:textId="77777777" w:rsidR="00302A7A" w:rsidRPr="00AD3217" w:rsidRDefault="00302A7A" w:rsidP="00F45163">
      <w:pPr>
        <w:rPr>
          <w:rFonts w:ascii="Tahoma" w:hAnsi="Tahoma" w:cs="Tahoma"/>
          <w:b/>
          <w:sz w:val="20"/>
          <w:szCs w:val="20"/>
        </w:rPr>
      </w:pPr>
    </w:p>
    <w:p w14:paraId="1FDD4DE4" w14:textId="468F8E5B" w:rsidR="00F45163" w:rsidRPr="00AD3217" w:rsidRDefault="00186371" w:rsidP="00F45163">
      <w:pPr>
        <w:rPr>
          <w:rFonts w:ascii="Tahoma" w:hAnsi="Tahoma" w:cs="Tahoma"/>
          <w:b/>
          <w:szCs w:val="22"/>
        </w:rPr>
      </w:pPr>
      <w:r w:rsidRPr="00AD3217">
        <w:rPr>
          <w:rFonts w:ascii="Tahoma" w:hAnsi="Tahoma" w:cs="Tahoma"/>
          <w:b/>
          <w:bCs/>
          <w:szCs w:val="22"/>
          <w:lang w:val="sr-Latn-CS"/>
        </w:rPr>
        <w:t xml:space="preserve">VI </w:t>
      </w:r>
      <w:r w:rsidR="00F45163" w:rsidRPr="00AD3217">
        <w:rPr>
          <w:rFonts w:ascii="Tahoma" w:hAnsi="Tahoma" w:cs="Tahoma"/>
          <w:b/>
          <w:szCs w:val="22"/>
        </w:rPr>
        <w:t>PRELIMINARY LIST OF COURSES AT HOST INSTITUTION</w:t>
      </w:r>
      <w:r w:rsidRPr="00AD3217">
        <w:rPr>
          <w:rFonts w:ascii="Tahoma" w:hAnsi="Tahoma" w:cs="Tahoma"/>
          <w:b/>
          <w:szCs w:val="22"/>
        </w:rPr>
        <w:t>*</w:t>
      </w:r>
    </w:p>
    <w:p w14:paraId="0C5508B6" w14:textId="77777777" w:rsidR="00302A7A" w:rsidRPr="00AD3217" w:rsidRDefault="00302A7A" w:rsidP="00F45163">
      <w:pPr>
        <w:rPr>
          <w:rFonts w:ascii="Tahoma" w:hAnsi="Tahoma" w:cs="Tahoma"/>
          <w:b/>
          <w:szCs w:val="22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804"/>
        <w:gridCol w:w="1559"/>
      </w:tblGrid>
      <w:tr w:rsidR="00CA5BE1" w:rsidRPr="00AD3217" w14:paraId="1FDD4DE9" w14:textId="77777777" w:rsidTr="00A11CDE">
        <w:tc>
          <w:tcPr>
            <w:tcW w:w="18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DE5" w14:textId="77777777" w:rsidR="00CA5BE1" w:rsidRPr="00AD3217" w:rsidRDefault="00CA5BE1" w:rsidP="009104AB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COURSE CODE</w:t>
            </w:r>
          </w:p>
        </w:tc>
        <w:tc>
          <w:tcPr>
            <w:tcW w:w="68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</w:tcPr>
          <w:p w14:paraId="1FDD4DE7" w14:textId="77777777" w:rsidR="00CA5BE1" w:rsidRPr="00AD3217" w:rsidRDefault="00CA5BE1" w:rsidP="009104AB">
            <w:pPr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  <w:r w:rsidRPr="00AD3217">
              <w:rPr>
                <w:rFonts w:ascii="Tahoma" w:hAnsi="Tahoma" w:cs="Tahoma"/>
                <w:bCs/>
                <w:sz w:val="21"/>
                <w:szCs w:val="21"/>
                <w:lang w:val="sr-Latn-CS"/>
              </w:rPr>
              <w:t xml:space="preserve">COURSE UNIT </w:t>
            </w: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</w:tcPr>
          <w:p w14:paraId="1FDD4DE8" w14:textId="77777777" w:rsidR="00CA5BE1" w:rsidRPr="00AD3217" w:rsidRDefault="00CA5BE1" w:rsidP="009104AB">
            <w:pPr>
              <w:rPr>
                <w:rFonts w:ascii="Tahoma" w:hAnsi="Tahoma" w:cs="Tahoma"/>
                <w:bCs/>
                <w:sz w:val="21"/>
                <w:szCs w:val="21"/>
                <w:lang w:val="sr-Latn-CS"/>
              </w:rPr>
            </w:pPr>
            <w:r w:rsidRPr="00AD3217">
              <w:rPr>
                <w:rFonts w:ascii="Tahoma" w:hAnsi="Tahoma" w:cs="Tahoma"/>
                <w:bCs/>
                <w:sz w:val="21"/>
                <w:szCs w:val="21"/>
                <w:lang w:val="sr-Latn-CS"/>
              </w:rPr>
              <w:t>ECTS</w:t>
            </w:r>
          </w:p>
        </w:tc>
      </w:tr>
      <w:tr w:rsidR="00CA5BE1" w:rsidRPr="00AD3217" w14:paraId="1FDD4DEE" w14:textId="77777777" w:rsidTr="00A11CDE">
        <w:tc>
          <w:tcPr>
            <w:tcW w:w="18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DEA" w14:textId="72286CB2" w:rsidR="00CA5BE1" w:rsidRPr="00AD3217" w:rsidRDefault="00CA5BE1" w:rsidP="002D50A2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68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EC" w14:textId="4B5EDB01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ED" w14:textId="65FEBE1E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DF3" w14:textId="77777777" w:rsidTr="00A11CDE">
        <w:tc>
          <w:tcPr>
            <w:tcW w:w="18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DEF" w14:textId="13DEEB91" w:rsidR="00CA5BE1" w:rsidRPr="00AD3217" w:rsidRDefault="00CA5BE1" w:rsidP="002D50A2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68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1" w14:textId="110485B1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2" w14:textId="78D08360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DF8" w14:textId="77777777" w:rsidTr="00A11CDE">
        <w:tc>
          <w:tcPr>
            <w:tcW w:w="18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DF4" w14:textId="69FFD9BD" w:rsidR="00CA5BE1" w:rsidRPr="00AD3217" w:rsidRDefault="00CA5BE1" w:rsidP="002D50A2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68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6" w14:textId="75897FFC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7" w14:textId="724CEB17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DFD" w14:textId="77777777" w:rsidTr="00A11CDE">
        <w:tc>
          <w:tcPr>
            <w:tcW w:w="18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DF9" w14:textId="17510D1E" w:rsidR="00CA5BE1" w:rsidRPr="00AD3217" w:rsidRDefault="00CA5BE1" w:rsidP="002D50A2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68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B" w14:textId="36FFD897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DFC" w14:textId="3AD1D064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E02" w14:textId="77777777" w:rsidTr="00A11CDE">
        <w:tc>
          <w:tcPr>
            <w:tcW w:w="18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DFE" w14:textId="1B70E921" w:rsidR="00CA5BE1" w:rsidRPr="00AD3217" w:rsidRDefault="00CA5BE1" w:rsidP="002D50A2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68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0" w14:textId="1024DE04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1" w14:textId="0BE3BCE2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E07" w14:textId="77777777" w:rsidTr="00A11CDE">
        <w:tc>
          <w:tcPr>
            <w:tcW w:w="18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E03" w14:textId="55AC576D" w:rsidR="00CA5BE1" w:rsidRPr="00AD3217" w:rsidRDefault="00CA5BE1" w:rsidP="002D50A2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68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5" w14:textId="71660C07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6" w14:textId="1E345F34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E0C" w14:textId="77777777" w:rsidTr="00A11CDE">
        <w:tc>
          <w:tcPr>
            <w:tcW w:w="18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E08" w14:textId="4FA2D287" w:rsidR="00CA5BE1" w:rsidRPr="00AD3217" w:rsidRDefault="00CA5BE1" w:rsidP="002D50A2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68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A" w14:textId="72E85ACE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B" w14:textId="5A34FD52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</w:tr>
      <w:tr w:rsidR="00CA5BE1" w:rsidRPr="00AD3217" w14:paraId="1FDD4E11" w14:textId="77777777" w:rsidTr="00A11CDE">
        <w:tc>
          <w:tcPr>
            <w:tcW w:w="183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FDD4E0D" w14:textId="34736E65" w:rsidR="00CA5BE1" w:rsidRPr="00AD3217" w:rsidRDefault="00CA5BE1" w:rsidP="002D50A2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</w:p>
        </w:tc>
        <w:tc>
          <w:tcPr>
            <w:tcW w:w="680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0F" w14:textId="56F09130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DD4E10" w14:textId="3DE70BCE" w:rsidR="00CA5BE1" w:rsidRPr="00AD3217" w:rsidRDefault="00CA5BE1" w:rsidP="002D50A2">
            <w:pPr>
              <w:rPr>
                <w:rFonts w:ascii="Tahoma" w:hAnsi="Tahoma" w:cs="Tahoma"/>
              </w:rPr>
            </w:pPr>
          </w:p>
        </w:tc>
      </w:tr>
    </w:tbl>
    <w:p w14:paraId="1FDD4E12" w14:textId="0A18DB33" w:rsidR="00467741" w:rsidRPr="00AD3217" w:rsidRDefault="00186371" w:rsidP="00804C0A">
      <w:pPr>
        <w:spacing w:before="60" w:after="60"/>
        <w:rPr>
          <w:rFonts w:ascii="Tahoma" w:hAnsi="Tahoma" w:cs="Tahoma"/>
          <w:sz w:val="20"/>
          <w:szCs w:val="20"/>
          <w:lang w:val="en-US"/>
        </w:rPr>
      </w:pPr>
      <w:r w:rsidRPr="00AD3217">
        <w:rPr>
          <w:rFonts w:ascii="Tahoma" w:hAnsi="Tahoma" w:cs="Tahoma"/>
          <w:sz w:val="20"/>
          <w:szCs w:val="20"/>
          <w:lang w:val="en-US"/>
        </w:rPr>
        <w:t xml:space="preserve">* It is </w:t>
      </w:r>
      <w:r w:rsidR="00CA5BE1" w:rsidRPr="00AD3217">
        <w:rPr>
          <w:rFonts w:ascii="Tahoma" w:hAnsi="Tahoma" w:cs="Tahoma"/>
          <w:sz w:val="20"/>
          <w:szCs w:val="20"/>
          <w:lang w:val="en-US"/>
        </w:rPr>
        <w:t xml:space="preserve">required </w:t>
      </w:r>
      <w:r w:rsidRPr="00AD3217">
        <w:rPr>
          <w:rFonts w:ascii="Tahoma" w:hAnsi="Tahoma" w:cs="Tahoma"/>
          <w:sz w:val="20"/>
          <w:szCs w:val="20"/>
          <w:lang w:val="en-US"/>
        </w:rPr>
        <w:t xml:space="preserve">to obtain </w:t>
      </w:r>
      <w:r w:rsidR="00CA5BE1" w:rsidRPr="00AD3217">
        <w:rPr>
          <w:rFonts w:ascii="Tahoma" w:hAnsi="Tahoma" w:cs="Tahoma"/>
          <w:sz w:val="20"/>
          <w:szCs w:val="20"/>
          <w:lang w:val="en-US"/>
        </w:rPr>
        <w:t>minimum 30 ECTS</w:t>
      </w:r>
    </w:p>
    <w:p w14:paraId="1FDD4E13" w14:textId="32C80475" w:rsidR="002D50A2" w:rsidRPr="00AD3217" w:rsidRDefault="002D50A2" w:rsidP="002D50A2">
      <w:pPr>
        <w:rPr>
          <w:rFonts w:ascii="Tahoma" w:hAnsi="Tahoma" w:cs="Tahoma"/>
          <w:b/>
          <w:sz w:val="20"/>
          <w:szCs w:val="20"/>
        </w:rPr>
      </w:pPr>
    </w:p>
    <w:p w14:paraId="3E5FBAB2" w14:textId="77777777" w:rsidR="00302A7A" w:rsidRPr="00AD3217" w:rsidRDefault="00302A7A" w:rsidP="002D50A2">
      <w:pPr>
        <w:rPr>
          <w:rFonts w:ascii="Tahoma" w:hAnsi="Tahoma" w:cs="Tahoma"/>
          <w:b/>
          <w:sz w:val="20"/>
          <w:szCs w:val="20"/>
        </w:rPr>
      </w:pPr>
    </w:p>
    <w:p w14:paraId="1FDD4E14" w14:textId="687C1D4C" w:rsidR="002D50A2" w:rsidRPr="00AD3217" w:rsidRDefault="002D50A2" w:rsidP="002D50A2">
      <w:pPr>
        <w:rPr>
          <w:rFonts w:ascii="Tahoma" w:hAnsi="Tahoma" w:cs="Tahoma"/>
          <w:b/>
          <w:szCs w:val="22"/>
        </w:rPr>
      </w:pPr>
      <w:r w:rsidRPr="00AD3217">
        <w:rPr>
          <w:rFonts w:ascii="Tahoma" w:hAnsi="Tahoma" w:cs="Tahoma"/>
          <w:b/>
          <w:szCs w:val="22"/>
        </w:rPr>
        <w:t>VII ERASMUS+ SCHOLARSHIP</w:t>
      </w:r>
    </w:p>
    <w:p w14:paraId="7C7CCB77" w14:textId="77777777" w:rsidR="00302A7A" w:rsidRPr="00AD3217" w:rsidRDefault="00302A7A" w:rsidP="002D50A2">
      <w:pPr>
        <w:rPr>
          <w:rFonts w:ascii="Tahoma" w:hAnsi="Tahoma" w:cs="Tahoma"/>
          <w:szCs w:val="22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A5BE1" w:rsidRPr="00AD3217" w14:paraId="1FDD4E17" w14:textId="77777777" w:rsidTr="00A11CDE">
        <w:tc>
          <w:tcPr>
            <w:tcW w:w="2965" w:type="dxa"/>
            <w:shd w:val="clear" w:color="auto" w:fill="FFF2CC" w:themeFill="accent4" w:themeFillTint="33"/>
            <w:vAlign w:val="center"/>
          </w:tcPr>
          <w:p w14:paraId="1FDD4E15" w14:textId="77777777" w:rsidR="002D50A2" w:rsidRPr="00AD3217" w:rsidRDefault="00CE54F5" w:rsidP="00CE54F5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Have you ever received an Erasmus scholarship before?</w:t>
            </w:r>
          </w:p>
        </w:tc>
        <w:sdt>
          <w:sdtPr>
            <w:rPr>
              <w:rFonts w:ascii="Tahoma" w:hAnsi="Tahoma" w:cs="Tahoma"/>
              <w:b/>
              <w:sz w:val="21"/>
              <w:szCs w:val="21"/>
            </w:rPr>
            <w:id w:val="-1093624654"/>
            <w:placeholder>
              <w:docPart w:val="C01AABCCE9F142A89E67E94874AFB76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14:paraId="1FDD4E16" w14:textId="77777777" w:rsidR="002D50A2" w:rsidRPr="00AD3217" w:rsidRDefault="007471DE" w:rsidP="009104AB">
                <w:pPr>
                  <w:pStyle w:val="PlainText"/>
                  <w:spacing w:line="360" w:lineRule="auto"/>
                  <w:rPr>
                    <w:rFonts w:ascii="Tahoma" w:hAnsi="Tahoma" w:cs="Tahoma"/>
                    <w:b/>
                    <w:sz w:val="21"/>
                    <w:szCs w:val="21"/>
                  </w:rPr>
                </w:pPr>
                <w:r w:rsidRPr="00AD3217">
                  <w:rPr>
                    <w:rStyle w:val="PlaceholderText"/>
                    <w:rFonts w:ascii="Tahoma" w:hAnsi="Tahoma" w:cs="Tahoma"/>
                    <w:i/>
                    <w:color w:val="auto"/>
                  </w:rPr>
                  <w:t>Choose an item.</w:t>
                </w:r>
              </w:p>
            </w:tc>
          </w:sdtContent>
        </w:sdt>
      </w:tr>
      <w:tr w:rsidR="00CA5BE1" w:rsidRPr="00AD3217" w14:paraId="1FDD4E1A" w14:textId="77777777" w:rsidTr="00A11CDE">
        <w:tc>
          <w:tcPr>
            <w:tcW w:w="2965" w:type="dxa"/>
            <w:shd w:val="clear" w:color="auto" w:fill="FFF2CC" w:themeFill="accent4" w:themeFillTint="33"/>
            <w:vAlign w:val="center"/>
          </w:tcPr>
          <w:p w14:paraId="1FDD4E18" w14:textId="77777777" w:rsidR="002D50A2" w:rsidRPr="00AD3217" w:rsidRDefault="00CE54F5" w:rsidP="00CE54F5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If yes, please give us more details about it.</w:t>
            </w:r>
          </w:p>
        </w:tc>
        <w:tc>
          <w:tcPr>
            <w:tcW w:w="7552" w:type="dxa"/>
            <w:vAlign w:val="center"/>
          </w:tcPr>
          <w:p w14:paraId="1FDD4E19" w14:textId="769DD77D" w:rsidR="002D50A2" w:rsidRPr="00AD3217" w:rsidRDefault="002D50A2" w:rsidP="009104AB">
            <w:pPr>
              <w:pStyle w:val="PlainText"/>
              <w:spacing w:line="360" w:lineRule="auto"/>
              <w:rPr>
                <w:rFonts w:ascii="Tahoma" w:hAnsi="Tahoma" w:cs="Tahoma"/>
                <w:sz w:val="21"/>
                <w:szCs w:val="21"/>
              </w:rPr>
            </w:pPr>
          </w:p>
        </w:tc>
      </w:tr>
      <w:tr w:rsidR="00CA5BE1" w:rsidRPr="00AD3217" w14:paraId="1FDD4E1D" w14:textId="77777777" w:rsidTr="00A11C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 w:themeFill="accent4" w:themeFillTint="33"/>
            <w:vAlign w:val="center"/>
          </w:tcPr>
          <w:p w14:paraId="1FDD4E1B" w14:textId="77777777" w:rsidR="00AF3E41" w:rsidRPr="00AD3217" w:rsidRDefault="00AF3E41" w:rsidP="005C66A5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Are you applying for additional funding for students with disability?**</w:t>
            </w:r>
          </w:p>
        </w:tc>
        <w:sdt>
          <w:sdtPr>
            <w:rPr>
              <w:rFonts w:ascii="Tahoma" w:hAnsi="Tahoma" w:cs="Tahoma"/>
              <w:sz w:val="21"/>
              <w:szCs w:val="21"/>
            </w:rPr>
            <w:id w:val="1095670616"/>
            <w:placeholder>
              <w:docPart w:val="F85D230A3A5E45659B878B3C93FDF95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DD4E1C" w14:textId="77777777" w:rsidR="00AF3E41" w:rsidRPr="00AD3217" w:rsidRDefault="00AF3E41" w:rsidP="005C66A5">
                <w:pPr>
                  <w:pStyle w:val="PlainText"/>
                  <w:spacing w:line="360" w:lineRule="auto"/>
                  <w:rPr>
                    <w:rFonts w:ascii="Tahoma" w:hAnsi="Tahoma" w:cs="Tahoma"/>
                    <w:sz w:val="21"/>
                    <w:szCs w:val="21"/>
                  </w:rPr>
                </w:pPr>
                <w:r w:rsidRPr="00AD3217">
                  <w:rPr>
                    <w:rStyle w:val="PlaceholderText"/>
                    <w:rFonts w:ascii="Tahoma" w:hAnsi="Tahoma" w:cs="Tahoma"/>
                    <w:i/>
                    <w:color w:val="auto"/>
                  </w:rPr>
                  <w:t>Choose an item.</w:t>
                </w:r>
              </w:p>
            </w:tc>
          </w:sdtContent>
        </w:sdt>
      </w:tr>
    </w:tbl>
    <w:p w14:paraId="1FDD4E21" w14:textId="77777777" w:rsidR="009D6D8F" w:rsidRPr="00AD3217" w:rsidRDefault="007471DE" w:rsidP="00804C0A">
      <w:pPr>
        <w:spacing w:before="60" w:after="60"/>
        <w:rPr>
          <w:rFonts w:ascii="Tahoma" w:hAnsi="Tahoma" w:cs="Tahoma"/>
          <w:sz w:val="20"/>
          <w:szCs w:val="20"/>
          <w:lang w:val="en-US"/>
        </w:rPr>
      </w:pPr>
      <w:r w:rsidRPr="00AD3217">
        <w:rPr>
          <w:rFonts w:ascii="Tahoma" w:hAnsi="Tahoma" w:cs="Tahoma"/>
          <w:sz w:val="20"/>
          <w:szCs w:val="20"/>
          <w:lang w:val="en-US"/>
        </w:rPr>
        <w:t>*</w:t>
      </w:r>
      <w:r w:rsidR="00822242" w:rsidRPr="00AD3217">
        <w:rPr>
          <w:rFonts w:ascii="Tahoma" w:hAnsi="Tahoma" w:cs="Tahoma"/>
          <w:sz w:val="20"/>
          <w:szCs w:val="20"/>
          <w:lang w:val="en-US"/>
        </w:rPr>
        <w:t>*</w:t>
      </w:r>
      <w:r w:rsidRPr="00AD3217">
        <w:rPr>
          <w:rFonts w:ascii="Tahoma" w:hAnsi="Tahoma" w:cs="Tahoma"/>
          <w:sz w:val="20"/>
          <w:szCs w:val="20"/>
          <w:lang w:val="en-US"/>
        </w:rPr>
        <w:t xml:space="preserve"> Terms defined by the Call</w:t>
      </w:r>
    </w:p>
    <w:p w14:paraId="3BC38FED" w14:textId="77777777" w:rsidR="00302A7A" w:rsidRPr="00AD3217" w:rsidRDefault="00302A7A" w:rsidP="00302A7A">
      <w:pPr>
        <w:spacing w:after="240"/>
        <w:rPr>
          <w:rFonts w:ascii="Tahoma" w:hAnsi="Tahoma" w:cs="Tahoma"/>
          <w:b/>
          <w:szCs w:val="22"/>
        </w:rPr>
      </w:pPr>
    </w:p>
    <w:p w14:paraId="287DCF8D" w14:textId="77777777" w:rsidR="00302A7A" w:rsidRPr="00AD3217" w:rsidRDefault="00302A7A" w:rsidP="00302A7A">
      <w:pPr>
        <w:spacing w:after="240"/>
        <w:rPr>
          <w:rFonts w:ascii="Tahoma" w:hAnsi="Tahoma" w:cs="Tahoma"/>
          <w:b/>
          <w:szCs w:val="22"/>
        </w:rPr>
      </w:pPr>
    </w:p>
    <w:p w14:paraId="1AF9DEE4" w14:textId="77777777" w:rsidR="00302A7A" w:rsidRPr="00AD3217" w:rsidRDefault="00302A7A" w:rsidP="00302A7A">
      <w:pPr>
        <w:spacing w:after="240"/>
        <w:rPr>
          <w:rFonts w:ascii="Tahoma" w:hAnsi="Tahoma" w:cs="Tahoma"/>
          <w:b/>
          <w:szCs w:val="22"/>
        </w:rPr>
      </w:pPr>
    </w:p>
    <w:p w14:paraId="422F7C80" w14:textId="77777777" w:rsidR="00302A7A" w:rsidRPr="00AD3217" w:rsidRDefault="00302A7A" w:rsidP="00302A7A">
      <w:pPr>
        <w:spacing w:after="240"/>
        <w:rPr>
          <w:rFonts w:ascii="Tahoma" w:hAnsi="Tahoma" w:cs="Tahoma"/>
          <w:b/>
          <w:szCs w:val="22"/>
        </w:rPr>
      </w:pPr>
    </w:p>
    <w:p w14:paraId="7ABCAEF5" w14:textId="763AA095" w:rsidR="00302A7A" w:rsidRPr="00AD3217" w:rsidRDefault="00302A7A" w:rsidP="00302A7A">
      <w:pPr>
        <w:spacing w:after="240"/>
        <w:rPr>
          <w:rFonts w:ascii="Tahoma" w:hAnsi="Tahoma" w:cs="Tahoma"/>
          <w:szCs w:val="22"/>
        </w:rPr>
      </w:pPr>
      <w:r w:rsidRPr="00AD3217">
        <w:rPr>
          <w:rFonts w:ascii="Tahoma" w:hAnsi="Tahoma" w:cs="Tahoma"/>
          <w:b/>
          <w:szCs w:val="22"/>
        </w:rPr>
        <w:t>VIII CHECKLIST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965"/>
        <w:gridCol w:w="7552"/>
      </w:tblGrid>
      <w:tr w:rsidR="00302A7A" w:rsidRPr="00AD3217" w14:paraId="41C212C8" w14:textId="77777777" w:rsidTr="00302A7A">
        <w:tc>
          <w:tcPr>
            <w:tcW w:w="2965" w:type="dxa"/>
            <w:shd w:val="clear" w:color="auto" w:fill="FFF2CC" w:themeFill="accent4" w:themeFillTint="33"/>
          </w:tcPr>
          <w:p w14:paraId="3390E9FC" w14:textId="77777777" w:rsidR="00302A7A" w:rsidRPr="00AD3217" w:rsidRDefault="00302A7A" w:rsidP="00382071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r w:rsidRPr="00AD3217">
              <w:rPr>
                <w:rFonts w:ascii="Tahoma" w:hAnsi="Tahoma" w:cs="Tahoma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</w:tcPr>
          <w:p w14:paraId="7A5D4DFE" w14:textId="77777777" w:rsidR="00AD3217" w:rsidRPr="00AD3217" w:rsidRDefault="00F90D82" w:rsidP="00AD3217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sdt>
              <w:sdtPr>
                <w:rPr>
                  <w:rFonts w:ascii="Tahoma" w:hAnsi="Tahoma" w:cs="Tahoma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217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AD3217" w:rsidRPr="00AD3217">
              <w:rPr>
                <w:rFonts w:ascii="Tahoma" w:hAnsi="Tahoma" w:cs="Tahoma"/>
                <w:sz w:val="21"/>
                <w:szCs w:val="21"/>
              </w:rPr>
              <w:t xml:space="preserve"> Application Form</w:t>
            </w:r>
          </w:p>
          <w:p w14:paraId="68860CC5" w14:textId="77777777" w:rsidR="00AD3217" w:rsidRPr="00AD3217" w:rsidRDefault="00F90D82" w:rsidP="00AD3217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sdt>
              <w:sdtPr>
                <w:rPr>
                  <w:rFonts w:ascii="Tahoma" w:hAnsi="Tahoma" w:cs="Tahoma"/>
                  <w:sz w:val="21"/>
                  <w:szCs w:val="21"/>
                </w:rPr>
                <w:id w:val="-204420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217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AD3217" w:rsidRPr="00AD3217">
              <w:rPr>
                <w:rFonts w:ascii="Tahoma" w:hAnsi="Tahoma" w:cs="Tahoma"/>
                <w:sz w:val="21"/>
                <w:szCs w:val="21"/>
              </w:rPr>
              <w:t xml:space="preserve"> CV</w:t>
            </w:r>
          </w:p>
          <w:p w14:paraId="79A4D960" w14:textId="77777777" w:rsidR="00AD3217" w:rsidRPr="00AD3217" w:rsidRDefault="00F90D82" w:rsidP="00AD3217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sdt>
              <w:sdtPr>
                <w:rPr>
                  <w:rFonts w:ascii="Tahoma" w:hAnsi="Tahoma" w:cs="Tahoma"/>
                  <w:sz w:val="21"/>
                  <w:szCs w:val="21"/>
                </w:rPr>
                <w:id w:val="11110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217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AD3217" w:rsidRPr="00AD3217">
              <w:rPr>
                <w:rFonts w:ascii="Tahoma" w:hAnsi="Tahoma" w:cs="Tahoma"/>
                <w:sz w:val="21"/>
                <w:szCs w:val="21"/>
              </w:rPr>
              <w:t xml:space="preserve"> Motivation letter</w:t>
            </w:r>
          </w:p>
          <w:p w14:paraId="443422B9" w14:textId="77777777" w:rsidR="00AD3217" w:rsidRPr="00AD3217" w:rsidRDefault="00F90D82" w:rsidP="00AD3217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sdt>
              <w:sdtPr>
                <w:rPr>
                  <w:rFonts w:ascii="Tahoma" w:hAnsi="Tahoma" w:cs="Tahoma"/>
                  <w:sz w:val="21"/>
                  <w:szCs w:val="21"/>
                </w:rPr>
                <w:id w:val="-140090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217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AD3217" w:rsidRPr="00AD3217">
              <w:rPr>
                <w:rFonts w:ascii="Tahoma" w:hAnsi="Tahoma" w:cs="Tahoma"/>
                <w:sz w:val="21"/>
                <w:szCs w:val="21"/>
              </w:rPr>
              <w:t xml:space="preserve"> Language Certificate</w:t>
            </w:r>
          </w:p>
          <w:p w14:paraId="1F24EDF3" w14:textId="77777777" w:rsidR="00AD3217" w:rsidRPr="00AD3217" w:rsidRDefault="00F90D82" w:rsidP="00AD3217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sdt>
              <w:sdtPr>
                <w:rPr>
                  <w:rFonts w:ascii="Tahoma" w:hAnsi="Tahoma" w:cs="Tahoma"/>
                  <w:sz w:val="21"/>
                  <w:szCs w:val="21"/>
                </w:rPr>
                <w:id w:val="-75620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217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AD3217" w:rsidRPr="00AD3217">
              <w:rPr>
                <w:rFonts w:ascii="Tahoma" w:hAnsi="Tahoma" w:cs="Tahoma"/>
                <w:sz w:val="21"/>
                <w:szCs w:val="21"/>
              </w:rPr>
              <w:t xml:space="preserve"> Transcript of Records</w:t>
            </w:r>
          </w:p>
          <w:p w14:paraId="596D417C" w14:textId="56FAE984" w:rsidR="00302A7A" w:rsidRPr="00AD3217" w:rsidRDefault="00F90D82" w:rsidP="00AD3217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sdt>
              <w:sdtPr>
                <w:rPr>
                  <w:rFonts w:ascii="Tahoma" w:hAnsi="Tahoma" w:cs="Tahoma"/>
                  <w:sz w:val="21"/>
                  <w:szCs w:val="21"/>
                </w:rPr>
                <w:id w:val="68247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217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AD3217" w:rsidRPr="00AD3217">
              <w:rPr>
                <w:rFonts w:ascii="Tahoma" w:hAnsi="Tahoma" w:cs="Tahoma"/>
                <w:sz w:val="21"/>
                <w:szCs w:val="21"/>
              </w:rPr>
              <w:t xml:space="preserve"> Passport scan</w:t>
            </w:r>
          </w:p>
          <w:p w14:paraId="44DE9976" w14:textId="77777777" w:rsidR="00AD3217" w:rsidRPr="00AD3217" w:rsidRDefault="00F90D82" w:rsidP="00AD3217">
            <w:pPr>
              <w:pStyle w:val="PlainText"/>
              <w:spacing w:line="276" w:lineRule="auto"/>
              <w:rPr>
                <w:rFonts w:ascii="Tahoma" w:hAnsi="Tahoma" w:cs="Tahoma"/>
              </w:rPr>
            </w:pPr>
            <w:sdt>
              <w:sdtPr>
                <w:rPr>
                  <w:rFonts w:ascii="Tahoma" w:hAnsi="Tahoma" w:cs="Tahoma"/>
                  <w:sz w:val="21"/>
                  <w:szCs w:val="21"/>
                </w:rPr>
                <w:id w:val="-2046755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217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AD3217" w:rsidRPr="00AD3217">
              <w:rPr>
                <w:rFonts w:ascii="Tahoma" w:hAnsi="Tahoma" w:cs="Tahoma"/>
                <w:sz w:val="21"/>
                <w:szCs w:val="21"/>
              </w:rPr>
              <w:t xml:space="preserve"> If applicable, d</w:t>
            </w:r>
            <w:r w:rsidR="00AD3217" w:rsidRPr="00AD3217">
              <w:rPr>
                <w:rFonts w:ascii="Tahoma" w:hAnsi="Tahoma" w:cs="Tahoma"/>
              </w:rPr>
              <w:t>ocuments for additional funding for inclusion support</w:t>
            </w:r>
          </w:p>
          <w:p w14:paraId="0E933E1A" w14:textId="31BD55E3" w:rsidR="00AD3217" w:rsidRPr="00AD3217" w:rsidRDefault="00F90D82" w:rsidP="00AD3217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sdt>
              <w:sdtPr>
                <w:rPr>
                  <w:rFonts w:ascii="Tahoma" w:hAnsi="Tahoma" w:cs="Tahoma"/>
                  <w:sz w:val="21"/>
                  <w:szCs w:val="21"/>
                </w:rPr>
                <w:id w:val="474800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217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AD3217" w:rsidRPr="00AD3217">
              <w:rPr>
                <w:rFonts w:ascii="Tahoma" w:hAnsi="Tahoma" w:cs="Tahoma"/>
                <w:sz w:val="21"/>
                <w:szCs w:val="21"/>
              </w:rPr>
              <w:t xml:space="preserve"> Any other specific document required by a Home or Host university, if indicated in the Call</w:t>
            </w:r>
          </w:p>
        </w:tc>
      </w:tr>
    </w:tbl>
    <w:p w14:paraId="2D980DE2" w14:textId="77777777" w:rsidR="00302A7A" w:rsidRPr="00AD3217" w:rsidRDefault="00302A7A" w:rsidP="00075AD0">
      <w:pPr>
        <w:rPr>
          <w:rFonts w:ascii="Tahoma" w:hAnsi="Tahoma" w:cs="Tahoma"/>
          <w:b/>
          <w:szCs w:val="22"/>
        </w:rPr>
      </w:pPr>
    </w:p>
    <w:p w14:paraId="1D2C74E5" w14:textId="77777777" w:rsidR="00302A7A" w:rsidRPr="00AD3217" w:rsidRDefault="00302A7A" w:rsidP="00075AD0">
      <w:pPr>
        <w:rPr>
          <w:rFonts w:ascii="Tahoma" w:hAnsi="Tahoma" w:cs="Tahoma"/>
          <w:b/>
          <w:szCs w:val="22"/>
        </w:rPr>
      </w:pPr>
    </w:p>
    <w:p w14:paraId="1FDD4E37" w14:textId="2B7156A9" w:rsidR="00075AD0" w:rsidRPr="00AD3217" w:rsidRDefault="00AD3217" w:rsidP="00075AD0">
      <w:pPr>
        <w:rPr>
          <w:rFonts w:ascii="Tahoma" w:hAnsi="Tahoma" w:cs="Tahoma"/>
          <w:b/>
          <w:szCs w:val="22"/>
        </w:rPr>
      </w:pPr>
      <w:r w:rsidRPr="00AD3217">
        <w:rPr>
          <w:rFonts w:ascii="Tahoma" w:hAnsi="Tahoma" w:cs="Tahoma"/>
          <w:b/>
          <w:szCs w:val="22"/>
        </w:rPr>
        <w:t>IX</w:t>
      </w:r>
      <w:r w:rsidR="00075AD0" w:rsidRPr="00AD3217">
        <w:rPr>
          <w:rFonts w:ascii="Tahoma" w:hAnsi="Tahoma" w:cs="Tahoma"/>
          <w:b/>
          <w:szCs w:val="22"/>
        </w:rPr>
        <w:t xml:space="preserve"> STATEMENT</w:t>
      </w:r>
    </w:p>
    <w:p w14:paraId="73AD207A" w14:textId="77777777" w:rsidR="00302A7A" w:rsidRPr="00AD3217" w:rsidRDefault="00302A7A" w:rsidP="00075AD0">
      <w:pPr>
        <w:rPr>
          <w:rFonts w:ascii="Tahoma" w:hAnsi="Tahoma" w:cs="Tahoma"/>
          <w:szCs w:val="22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AD3217" w14:paraId="1FDD4E3A" w14:textId="77777777" w:rsidTr="00500865">
        <w:tc>
          <w:tcPr>
            <w:tcW w:w="10517" w:type="dxa"/>
            <w:shd w:val="clear" w:color="auto" w:fill="auto"/>
            <w:vAlign w:val="center"/>
          </w:tcPr>
          <w:p w14:paraId="1FDD4E38" w14:textId="77777777" w:rsidR="00075AD0" w:rsidRPr="00AD3217" w:rsidRDefault="00F90D82" w:rsidP="009104AB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sdt>
              <w:sdtPr>
                <w:rPr>
                  <w:rFonts w:ascii="Tahoma" w:hAnsi="Tahoma" w:cs="Tahoma"/>
                  <w:sz w:val="21"/>
                  <w:szCs w:val="21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075AD0" w:rsidRPr="00AD3217">
              <w:rPr>
                <w:rFonts w:ascii="Tahoma" w:hAnsi="Tahoma" w:cs="Tahoma"/>
                <w:sz w:val="21"/>
                <w:szCs w:val="21"/>
              </w:rPr>
              <w:t xml:space="preserve">  I hereby state that my Erasmus+ mobility will not be funded by other EU funds.</w:t>
            </w:r>
          </w:p>
          <w:p w14:paraId="312D657A" w14:textId="493C0FE7" w:rsidR="00661D5B" w:rsidRPr="00AD3217" w:rsidRDefault="00F90D82" w:rsidP="00661D5B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sdt>
              <w:sdtPr>
                <w:rPr>
                  <w:rFonts w:ascii="Tahoma" w:eastAsia="MS Gothic" w:hAnsi="Tahoma" w:cs="Tahoma"/>
                  <w:sz w:val="21"/>
                  <w:szCs w:val="21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8E4F84" w:rsidRPr="00AD3217">
              <w:rPr>
                <w:rFonts w:ascii="Tahoma" w:eastAsia="MS Gothic" w:hAnsi="Tahoma" w:cs="Tahoma"/>
                <w:sz w:val="21"/>
                <w:szCs w:val="21"/>
              </w:rPr>
              <w:t xml:space="preserve"> </w:t>
            </w:r>
            <w:r w:rsidR="00661D5B" w:rsidRPr="00AD3217">
              <w:rPr>
                <w:rFonts w:ascii="Tahoma" w:hAnsi="Tahoma" w:cs="Tahoma"/>
                <w:sz w:val="21"/>
                <w:szCs w:val="21"/>
              </w:rPr>
              <w:t xml:space="preserve">I confirm that all submitted documents are true and that </w:t>
            </w:r>
            <w:r w:rsidR="00A34305" w:rsidRPr="00AD3217">
              <w:rPr>
                <w:rFonts w:ascii="Tahoma" w:hAnsi="Tahoma" w:cs="Tahoma"/>
                <w:sz w:val="21"/>
                <w:szCs w:val="21"/>
              </w:rPr>
              <w:t>persons authorized to check, process and evaluate applicants under the Erasmus+ Mobility Programme can use the data they provide</w:t>
            </w:r>
            <w:r w:rsidR="00661D5B" w:rsidRPr="00AD3217">
              <w:rPr>
                <w:rFonts w:ascii="Tahoma" w:hAnsi="Tahoma" w:cs="Tahoma"/>
                <w:sz w:val="21"/>
                <w:szCs w:val="21"/>
              </w:rPr>
              <w:t>.</w:t>
            </w:r>
          </w:p>
          <w:p w14:paraId="1FDD4E39" w14:textId="21381C1F" w:rsidR="00716167" w:rsidRPr="00FC31FB" w:rsidRDefault="00F90D82" w:rsidP="00716167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sdt>
              <w:sdtPr>
                <w:rPr>
                  <w:rFonts w:ascii="Tahoma" w:eastAsia="MS Gothic" w:hAnsi="Tahoma" w:cs="Tahoma"/>
                  <w:sz w:val="21"/>
                  <w:szCs w:val="21"/>
                </w:rPr>
                <w:id w:val="-72807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167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716167" w:rsidRPr="00AD3217">
              <w:rPr>
                <w:rFonts w:ascii="Tahoma" w:eastAsia="MS Gothic" w:hAnsi="Tahoma" w:cs="Tahoma"/>
                <w:sz w:val="21"/>
                <w:szCs w:val="21"/>
              </w:rPr>
              <w:t xml:space="preserve"> </w:t>
            </w:r>
            <w:r w:rsidR="00716167" w:rsidRPr="00AD3217">
              <w:rPr>
                <w:rFonts w:ascii="Tahoma" w:hAnsi="Tahoma" w:cs="Tahoma"/>
                <w:sz w:val="21"/>
                <w:szCs w:val="21"/>
              </w:rPr>
              <w:t xml:space="preserve">I confirm that I have read and comply with the </w:t>
            </w:r>
            <w:r w:rsidR="00716167" w:rsidRPr="00FC31FB">
              <w:rPr>
                <w:rFonts w:ascii="Tahoma" w:hAnsi="Tahoma" w:cs="Tahoma"/>
                <w:sz w:val="21"/>
                <w:szCs w:val="21"/>
              </w:rPr>
              <w:t>Statement of Data Protectio</w:t>
            </w:r>
            <w:r w:rsidR="00E22362" w:rsidRPr="00FC31FB">
              <w:rPr>
                <w:rFonts w:ascii="Tahoma" w:hAnsi="Tahoma" w:cs="Tahoma"/>
                <w:sz w:val="21"/>
                <w:szCs w:val="21"/>
              </w:rPr>
              <w:t>n Compliance</w:t>
            </w:r>
            <w:r w:rsidR="00E22362" w:rsidRPr="00AD3217">
              <w:rPr>
                <w:rFonts w:ascii="Tahoma" w:hAnsi="Tahoma" w:cs="Tahoma"/>
                <w:sz w:val="21"/>
                <w:szCs w:val="21"/>
                <w:lang w:val="sr-Cyrl-RS"/>
              </w:rPr>
              <w:t>.</w:t>
            </w:r>
            <w:r w:rsidR="00716167" w:rsidRPr="00AD3217">
              <w:rPr>
                <w:rFonts w:ascii="Tahoma" w:hAnsi="Tahoma" w:cs="Tahoma"/>
                <w:sz w:val="21"/>
                <w:szCs w:val="21"/>
              </w:rPr>
              <w:t xml:space="preserve"> </w:t>
            </w:r>
            <w:bookmarkStart w:id="0" w:name="_GoBack"/>
            <w:bookmarkEnd w:id="0"/>
          </w:p>
        </w:tc>
      </w:tr>
    </w:tbl>
    <w:p w14:paraId="1FDD4E3B" w14:textId="77777777" w:rsidR="009D6D8F" w:rsidRPr="00AD3217" w:rsidRDefault="009D6D8F" w:rsidP="00804C0A">
      <w:pPr>
        <w:spacing w:before="60" w:after="60"/>
        <w:rPr>
          <w:rFonts w:ascii="Tahoma" w:hAnsi="Tahoma" w:cs="Tahoma"/>
          <w:sz w:val="20"/>
          <w:szCs w:val="20"/>
          <w:lang w:val="en-US"/>
        </w:rPr>
      </w:pPr>
    </w:p>
    <w:p w14:paraId="1FDD4E3C" w14:textId="10400678" w:rsidR="00661D5B" w:rsidRPr="00AD3217" w:rsidRDefault="00E06E72" w:rsidP="00661D5B">
      <w:pPr>
        <w:rPr>
          <w:rFonts w:ascii="Tahoma" w:hAnsi="Tahoma" w:cs="Tahoma"/>
          <w:b/>
          <w:szCs w:val="22"/>
        </w:rPr>
      </w:pPr>
      <w:r w:rsidRPr="00AD3217">
        <w:rPr>
          <w:rFonts w:ascii="Tahoma" w:hAnsi="Tahoma" w:cs="Tahoma"/>
          <w:b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AD3217" w14:paraId="1FDD4E3E" w14:textId="77777777" w:rsidTr="009104AB">
        <w:tc>
          <w:tcPr>
            <w:tcW w:w="10517" w:type="dxa"/>
            <w:shd w:val="clear" w:color="auto" w:fill="auto"/>
            <w:vAlign w:val="center"/>
          </w:tcPr>
          <w:p w14:paraId="1FDD4E3D" w14:textId="77777777" w:rsidR="00E06E72" w:rsidRPr="00AD3217" w:rsidRDefault="00F90D82" w:rsidP="009104AB">
            <w:pPr>
              <w:pStyle w:val="PlainText"/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sdt>
              <w:sdtPr>
                <w:rPr>
                  <w:rFonts w:ascii="Tahoma" w:eastAsia="MS Gothic" w:hAnsi="Tahoma" w:cs="Tahoma"/>
                  <w:sz w:val="21"/>
                  <w:szCs w:val="21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 w:rsidRPr="00AD3217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8E4F84" w:rsidRPr="00AD3217">
              <w:rPr>
                <w:rFonts w:ascii="Tahoma" w:eastAsia="MS Gothic" w:hAnsi="Tahoma" w:cs="Tahoma"/>
                <w:sz w:val="21"/>
                <w:szCs w:val="21"/>
              </w:rPr>
              <w:t xml:space="preserve"> </w:t>
            </w:r>
            <w:r w:rsidR="00E06E72" w:rsidRPr="00AD3217">
              <w:rPr>
                <w:rFonts w:ascii="Tahoma" w:hAnsi="Tahoma" w:cs="Tahoma"/>
                <w:sz w:val="21"/>
                <w:szCs w:val="21"/>
              </w:rPr>
              <w:t xml:space="preserve">I sign this application form electronically by ticking the box. </w:t>
            </w:r>
          </w:p>
        </w:tc>
      </w:tr>
    </w:tbl>
    <w:p w14:paraId="1FDD4E3F" w14:textId="77777777" w:rsidR="00E06E72" w:rsidRPr="00AD3217" w:rsidRDefault="00E06E72" w:rsidP="00661D5B">
      <w:pPr>
        <w:rPr>
          <w:rFonts w:ascii="Tahoma" w:hAnsi="Tahoma" w:cs="Tahoma"/>
          <w:szCs w:val="22"/>
        </w:rPr>
      </w:pPr>
    </w:p>
    <w:p w14:paraId="1FDD4E40" w14:textId="77777777" w:rsidR="00F53CE4" w:rsidRPr="00AD3217" w:rsidRDefault="00F53CE4" w:rsidP="00661D5B">
      <w:pPr>
        <w:rPr>
          <w:rFonts w:ascii="Tahoma" w:hAnsi="Tahoma" w:cs="Tahoma"/>
          <w:szCs w:val="22"/>
        </w:rPr>
      </w:pPr>
      <w:r w:rsidRPr="00AD3217">
        <w:rPr>
          <w:rFonts w:ascii="Tahoma" w:hAnsi="Tahoma" w:cs="Tahoma"/>
          <w:szCs w:val="22"/>
        </w:rPr>
        <w:t xml:space="preserve">Date: </w:t>
      </w:r>
      <w:sdt>
        <w:sdtPr>
          <w:rPr>
            <w:rFonts w:ascii="Tahoma" w:hAnsi="Tahoma" w:cs="Tahoma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4F84" w:rsidRPr="00AD3217">
            <w:rPr>
              <w:rStyle w:val="PlaceholderText"/>
              <w:rFonts w:ascii="Tahoma" w:hAnsi="Tahoma" w:cs="Tahoma"/>
              <w:i/>
              <w:color w:val="auto"/>
            </w:rPr>
            <w:t>E</w:t>
          </w:r>
          <w:r w:rsidRPr="00AD3217">
            <w:rPr>
              <w:rStyle w:val="PlaceholderText"/>
              <w:rFonts w:ascii="Tahoma" w:hAnsi="Tahoma" w:cs="Tahoma"/>
              <w:i/>
              <w:color w:val="auto"/>
            </w:rPr>
            <w:t>nter a date.</w:t>
          </w:r>
        </w:sdtContent>
      </w:sdt>
    </w:p>
    <w:sectPr w:rsidR="00F53CE4" w:rsidRPr="00AD3217" w:rsidSect="002D50A2">
      <w:pgSz w:w="12240" w:h="15840"/>
      <w:pgMar w:top="576" w:right="806" w:bottom="576" w:left="9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A9D22A" w14:textId="77777777" w:rsidR="00F90D82" w:rsidRDefault="00F90D82" w:rsidP="00773477">
      <w:pPr>
        <w:pStyle w:val="Caption"/>
      </w:pPr>
      <w:r>
        <w:separator/>
      </w:r>
    </w:p>
  </w:endnote>
  <w:endnote w:type="continuationSeparator" w:id="0">
    <w:p w14:paraId="18E92607" w14:textId="77777777" w:rsidR="00F90D82" w:rsidRDefault="00F90D82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334C17" w14:textId="77777777" w:rsidR="00F90D82" w:rsidRDefault="00F90D82" w:rsidP="00773477">
      <w:pPr>
        <w:pStyle w:val="Caption"/>
      </w:pPr>
      <w:r>
        <w:separator/>
      </w:r>
    </w:p>
  </w:footnote>
  <w:footnote w:type="continuationSeparator" w:id="0">
    <w:p w14:paraId="2F6B2F2C" w14:textId="77777777" w:rsidR="00F90D82" w:rsidRDefault="00F90D82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131D"/>
    <w:rsid w:val="000151DE"/>
    <w:rsid w:val="00075AD0"/>
    <w:rsid w:val="000B04C3"/>
    <w:rsid w:val="000D2D5E"/>
    <w:rsid w:val="000F4A79"/>
    <w:rsid w:val="00122225"/>
    <w:rsid w:val="00123C1C"/>
    <w:rsid w:val="00186371"/>
    <w:rsid w:val="00192AE4"/>
    <w:rsid w:val="001E1CB8"/>
    <w:rsid w:val="00224A64"/>
    <w:rsid w:val="00242C27"/>
    <w:rsid w:val="00250B4B"/>
    <w:rsid w:val="00262873"/>
    <w:rsid w:val="00266010"/>
    <w:rsid w:val="00273D39"/>
    <w:rsid w:val="002957FF"/>
    <w:rsid w:val="002966F0"/>
    <w:rsid w:val="002B1DD8"/>
    <w:rsid w:val="002B2E1D"/>
    <w:rsid w:val="002D50A2"/>
    <w:rsid w:val="002E61C9"/>
    <w:rsid w:val="002E6AFF"/>
    <w:rsid w:val="002F3D4A"/>
    <w:rsid w:val="00302A7A"/>
    <w:rsid w:val="00323EA9"/>
    <w:rsid w:val="00324918"/>
    <w:rsid w:val="00331633"/>
    <w:rsid w:val="00340A1F"/>
    <w:rsid w:val="003439CF"/>
    <w:rsid w:val="003459BA"/>
    <w:rsid w:val="00366E1A"/>
    <w:rsid w:val="003A743D"/>
    <w:rsid w:val="003D648D"/>
    <w:rsid w:val="003D6F99"/>
    <w:rsid w:val="003F01E1"/>
    <w:rsid w:val="003F2237"/>
    <w:rsid w:val="004500E0"/>
    <w:rsid w:val="00467741"/>
    <w:rsid w:val="004C4374"/>
    <w:rsid w:val="004E564B"/>
    <w:rsid w:val="005013C5"/>
    <w:rsid w:val="00526609"/>
    <w:rsid w:val="00536DAE"/>
    <w:rsid w:val="0054465D"/>
    <w:rsid w:val="00580B34"/>
    <w:rsid w:val="00585553"/>
    <w:rsid w:val="00587321"/>
    <w:rsid w:val="005A257C"/>
    <w:rsid w:val="005A357F"/>
    <w:rsid w:val="005B5D9E"/>
    <w:rsid w:val="005E0756"/>
    <w:rsid w:val="005E0D34"/>
    <w:rsid w:val="00603963"/>
    <w:rsid w:val="00603AB9"/>
    <w:rsid w:val="00620D9B"/>
    <w:rsid w:val="00661D5B"/>
    <w:rsid w:val="00666C99"/>
    <w:rsid w:val="00692435"/>
    <w:rsid w:val="006F3BCF"/>
    <w:rsid w:val="0070104E"/>
    <w:rsid w:val="00714D03"/>
    <w:rsid w:val="00716167"/>
    <w:rsid w:val="00721AEB"/>
    <w:rsid w:val="007471DE"/>
    <w:rsid w:val="007649CA"/>
    <w:rsid w:val="0076738C"/>
    <w:rsid w:val="00773477"/>
    <w:rsid w:val="00797F28"/>
    <w:rsid w:val="007B6F50"/>
    <w:rsid w:val="007E3F3C"/>
    <w:rsid w:val="007F11BD"/>
    <w:rsid w:val="00804C0A"/>
    <w:rsid w:val="00816E94"/>
    <w:rsid w:val="00822242"/>
    <w:rsid w:val="00846C62"/>
    <w:rsid w:val="00852401"/>
    <w:rsid w:val="00865610"/>
    <w:rsid w:val="00873183"/>
    <w:rsid w:val="00887562"/>
    <w:rsid w:val="008B2C6D"/>
    <w:rsid w:val="008E4F84"/>
    <w:rsid w:val="00910134"/>
    <w:rsid w:val="00914A3C"/>
    <w:rsid w:val="009224B7"/>
    <w:rsid w:val="0092773D"/>
    <w:rsid w:val="00935213"/>
    <w:rsid w:val="00977161"/>
    <w:rsid w:val="009A30D4"/>
    <w:rsid w:val="009C2702"/>
    <w:rsid w:val="009D6D8F"/>
    <w:rsid w:val="00A10D4C"/>
    <w:rsid w:val="00A11CDE"/>
    <w:rsid w:val="00A13E4B"/>
    <w:rsid w:val="00A24152"/>
    <w:rsid w:val="00A34305"/>
    <w:rsid w:val="00A474CE"/>
    <w:rsid w:val="00A50934"/>
    <w:rsid w:val="00A71DFC"/>
    <w:rsid w:val="00A94344"/>
    <w:rsid w:val="00AA1EE0"/>
    <w:rsid w:val="00AB6D6C"/>
    <w:rsid w:val="00AD3217"/>
    <w:rsid w:val="00AD79B9"/>
    <w:rsid w:val="00AE25CD"/>
    <w:rsid w:val="00AE5D3F"/>
    <w:rsid w:val="00AF0126"/>
    <w:rsid w:val="00AF3E41"/>
    <w:rsid w:val="00AF69C4"/>
    <w:rsid w:val="00B360E2"/>
    <w:rsid w:val="00B8433E"/>
    <w:rsid w:val="00B95DD1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A1154"/>
    <w:rsid w:val="00CA5BE1"/>
    <w:rsid w:val="00CC62A2"/>
    <w:rsid w:val="00CD1AF5"/>
    <w:rsid w:val="00CE4D2F"/>
    <w:rsid w:val="00CE54F5"/>
    <w:rsid w:val="00CF3473"/>
    <w:rsid w:val="00D1002E"/>
    <w:rsid w:val="00D1725D"/>
    <w:rsid w:val="00D2278A"/>
    <w:rsid w:val="00D22FC0"/>
    <w:rsid w:val="00D53FDA"/>
    <w:rsid w:val="00D56816"/>
    <w:rsid w:val="00D57762"/>
    <w:rsid w:val="00D7276B"/>
    <w:rsid w:val="00D75765"/>
    <w:rsid w:val="00D92D11"/>
    <w:rsid w:val="00D961F3"/>
    <w:rsid w:val="00DB64CB"/>
    <w:rsid w:val="00DD7DAD"/>
    <w:rsid w:val="00DF005C"/>
    <w:rsid w:val="00E06E72"/>
    <w:rsid w:val="00E22362"/>
    <w:rsid w:val="00E75B43"/>
    <w:rsid w:val="00EC1FFC"/>
    <w:rsid w:val="00ED6A2C"/>
    <w:rsid w:val="00EF3219"/>
    <w:rsid w:val="00F2450A"/>
    <w:rsid w:val="00F45163"/>
    <w:rsid w:val="00F53CE4"/>
    <w:rsid w:val="00F74ADC"/>
    <w:rsid w:val="00F76795"/>
    <w:rsid w:val="00F90D82"/>
    <w:rsid w:val="00F91EAE"/>
    <w:rsid w:val="00F95B7E"/>
    <w:rsid w:val="00FB5B50"/>
    <w:rsid w:val="00FC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DD4D6F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  <w:style w:type="paragraph" w:styleId="Header">
    <w:name w:val="header"/>
    <w:basedOn w:val="Normal"/>
    <w:link w:val="HeaderChar"/>
    <w:rsid w:val="00A509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50934"/>
    <w:rPr>
      <w:rFonts w:cs="Arial"/>
      <w:sz w:val="22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A509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934"/>
    <w:rPr>
      <w:rFonts w:cs="Arial"/>
      <w:sz w:val="22"/>
      <w:szCs w:val="24"/>
      <w:lang w:val="en-GB"/>
    </w:rPr>
  </w:style>
  <w:style w:type="character" w:styleId="FollowedHyperlink">
    <w:name w:val="FollowedHyperlink"/>
    <w:basedOn w:val="DefaultParagraphFont"/>
    <w:rsid w:val="00865610"/>
    <w:rPr>
      <w:color w:val="954F72" w:themeColor="followedHyperlink"/>
      <w:u w:val="single"/>
    </w:rPr>
  </w:style>
  <w:style w:type="table" w:styleId="TableGridLight">
    <w:name w:val="Grid Table Light"/>
    <w:basedOn w:val="TableNormal"/>
    <w:uiPriority w:val="40"/>
    <w:rsid w:val="00302A7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01AABCCE9F142A89E67E94874AFB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5B8E-DB41-4D75-82D3-B4D4206A7B35}"/>
      </w:docPartPr>
      <w:docPartBody>
        <w:p w:rsidR="00DE0D59" w:rsidRDefault="007D6676" w:rsidP="007D6676">
          <w:pPr>
            <w:pStyle w:val="C01AABCCE9F142A89E67E94874AFB76A13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DE0D59" w:rsidRDefault="007D6676" w:rsidP="007D6676">
          <w:pPr>
            <w:pStyle w:val="BE76E05A510945E5BA6C0DC6AD94184010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F85D230A3A5E45659B878B3C93FDF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9B8BC-FFE3-4112-850D-F6CA747E52EE}"/>
      </w:docPartPr>
      <w:docPartBody>
        <w:p w:rsidR="00B54973" w:rsidRDefault="007D6676" w:rsidP="007D6676">
          <w:pPr>
            <w:pStyle w:val="F85D230A3A5E45659B878B3C93FDF9521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54CBDE1B7AE14C239508C2EF7A550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EA63B-4660-4F90-99D1-33E2C4FF0446}"/>
      </w:docPartPr>
      <w:docPartBody>
        <w:p w:rsidR="00FB0815" w:rsidRDefault="00D25557" w:rsidP="00D25557">
          <w:pPr>
            <w:pStyle w:val="54CBDE1B7AE14C239508C2EF7A5503BF"/>
          </w:pPr>
          <w:r>
            <w:rPr>
              <w:rStyle w:val="PlaceholderText"/>
              <w:rFonts w:asciiTheme="majorHAnsi" w:hAnsiTheme="majorHAnsi" w:cstheme="majorHAnsi"/>
              <w:i/>
            </w:rPr>
            <w:t>choose</w:t>
          </w:r>
        </w:p>
      </w:docPartBody>
    </w:docPart>
    <w:docPart>
      <w:docPartPr>
        <w:name w:val="3C353CF2E68742FFA0E47509A1F86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774E3-0485-47A0-8069-AEFE87443B99}"/>
      </w:docPartPr>
      <w:docPartBody>
        <w:p w:rsidR="00FB0815" w:rsidRDefault="00D25557" w:rsidP="00D25557">
          <w:pPr>
            <w:pStyle w:val="3C353CF2E68742FFA0E47509A1F866A5"/>
          </w:pPr>
          <w:r>
            <w:rPr>
              <w:rStyle w:val="PlaceholderText"/>
              <w:rFonts w:asciiTheme="majorHAnsi" w:hAnsiTheme="majorHAnsi" w:cstheme="majorHAnsi"/>
              <w:i/>
            </w:rPr>
            <w:t xml:space="preserve">enter 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date</w:t>
          </w:r>
        </w:p>
      </w:docPartBody>
    </w:docPart>
    <w:docPart>
      <w:docPartPr>
        <w:name w:val="6C2019954F4A4645B20FCB3CAA205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C721A-05A7-4C9A-973B-C17A790D6EF2}"/>
      </w:docPartPr>
      <w:docPartBody>
        <w:p w:rsidR="00FB0815" w:rsidRDefault="00D25557" w:rsidP="00D25557">
          <w:pPr>
            <w:pStyle w:val="6C2019954F4A4645B20FCB3CAA205DEF"/>
          </w:pPr>
          <w:r>
            <w:rPr>
              <w:rStyle w:val="PlaceholderText"/>
              <w:rFonts w:asciiTheme="majorHAnsi" w:hAnsiTheme="majorHAnsi" w:cstheme="majorHAnsi"/>
              <w:i/>
            </w:rPr>
            <w:t xml:space="preserve">enter 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41"/>
    <w:rsid w:val="0004285E"/>
    <w:rsid w:val="00313CDB"/>
    <w:rsid w:val="0044729C"/>
    <w:rsid w:val="00640646"/>
    <w:rsid w:val="0065459C"/>
    <w:rsid w:val="00762443"/>
    <w:rsid w:val="00787BF5"/>
    <w:rsid w:val="007D6676"/>
    <w:rsid w:val="007D79FF"/>
    <w:rsid w:val="008D2C88"/>
    <w:rsid w:val="00954ECD"/>
    <w:rsid w:val="009A38D1"/>
    <w:rsid w:val="009E148C"/>
    <w:rsid w:val="00A92C41"/>
    <w:rsid w:val="00B54973"/>
    <w:rsid w:val="00BE1CC9"/>
    <w:rsid w:val="00C6060E"/>
    <w:rsid w:val="00D25557"/>
    <w:rsid w:val="00DE0D59"/>
    <w:rsid w:val="00E53A46"/>
    <w:rsid w:val="00FB0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5557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3">
    <w:name w:val="B68989BFDE0A4FF4AA32E1399163F8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1">
    <w:name w:val="0BAA7AB70CB746C2BCB6BB54F8319E5B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8">
    <w:name w:val="E3334A3AB7F94C4AA8160C11219088E3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8">
    <w:name w:val="24648902E965491FB4F00F2E807A69ED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1">
    <w:name w:val="417F1176E32343429212B5ABE300FBE7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9">
    <w:name w:val="84784D69F3F341FBAF5926C3B36415809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9">
    <w:name w:val="3F3AA33DA24D420E98E581A28F29E6F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9">
    <w:name w:val="96711440276544AD943C7AFC610CF376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9">
    <w:name w:val="A483AAAD9E69437A98A801A7454D618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9">
    <w:name w:val="DA7FAC88869840899C7FF1056446B89A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8">
    <w:name w:val="BB944DF8B5444296B39EBFF1EA8F0D828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5">
    <w:name w:val="C01AABCCE9F142A89E67E94874AFB76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4">
    <w:name w:val="B68989BFDE0A4FF4AA32E1399163F8E21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2">
    <w:name w:val="0BAA7AB70CB746C2BCB6BB54F8319E5B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9">
    <w:name w:val="E3334A3AB7F94C4AA8160C11219088E3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9">
    <w:name w:val="24648902E965491FB4F00F2E807A69ED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2">
    <w:name w:val="417F1176E32343429212B5ABE300FBE7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0">
    <w:name w:val="84784D69F3F341FBAF5926C3B3641580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0">
    <w:name w:val="3F3AA33DA24D420E98E581A28F29E6F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0">
    <w:name w:val="96711440276544AD943C7AFC610CF376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0">
    <w:name w:val="A483AAAD9E69437A98A801A7454D618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0">
    <w:name w:val="DA7FAC88869840899C7FF1056446B89A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9">
    <w:name w:val="BB944DF8B5444296B39EBFF1EA8F0D829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6">
    <w:name w:val="C01AABCCE9F142A89E67E94874AFB76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7">
    <w:name w:val="26E12BCEAA3B41A0BA5DEF047EBDF61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7">
    <w:name w:val="9C066989AA404D5BA1096A56EC3CE44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5">
    <w:name w:val="B68989BFDE0A4FF4AA32E1399163F8E21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3">
    <w:name w:val="0BAA7AB70CB746C2BCB6BB54F8319E5B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0">
    <w:name w:val="E3334A3AB7F94C4AA8160C11219088E3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0">
    <w:name w:val="24648902E965491FB4F00F2E807A69ED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3">
    <w:name w:val="417F1176E32343429212B5ABE300FBE7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1">
    <w:name w:val="84784D69F3F341FBAF5926C3B36415801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1">
    <w:name w:val="3F3AA33DA24D420E98E581A28F29E6F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1">
    <w:name w:val="96711440276544AD943C7AFC610CF376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1">
    <w:name w:val="A483AAAD9E69437A98A801A7454D618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1">
    <w:name w:val="DA7FAC88869840899C7FF1056446B89A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0">
    <w:name w:val="BB944DF8B5444296B39EBFF1EA8F0D8210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7">
    <w:name w:val="C01AABCCE9F142A89E67E94874AFB76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8">
    <w:name w:val="26E12BCEAA3B41A0BA5DEF047EBDF61E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8">
    <w:name w:val="9C066989AA404D5BA1096A56EC3CE44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4">
    <w:name w:val="8888DB9085944DE1B14C78A18AEF42A0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4">
    <w:name w:val="0BAA7AB70CB746C2BCB6BB54F8319E5B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1">
    <w:name w:val="E3334A3AB7F94C4AA8160C11219088E3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1">
    <w:name w:val="24648902E965491FB4F00F2E807A69ED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4">
    <w:name w:val="417F1176E32343429212B5ABE300FBE7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2">
    <w:name w:val="84784D69F3F341FBAF5926C3B364158012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2">
    <w:name w:val="3F3AA33DA24D420E98E581A28F29E6F2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2">
    <w:name w:val="96711440276544AD943C7AFC610CF376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2">
    <w:name w:val="A483AAAD9E69437A98A801A7454D6184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2">
    <w:name w:val="DA7FAC88869840899C7FF1056446B89A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1">
    <w:name w:val="BB944DF8B5444296B39EBFF1EA8F0D8211"/>
    <w:rsid w:val="00E53A4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8">
    <w:name w:val="C01AABCCE9F142A89E67E94874AFB76A8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9">
    <w:name w:val="26E12BCEAA3B41A0BA5DEF047EBDF61E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9">
    <w:name w:val="9C066989AA404D5BA1096A56EC3CE44C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D6D9297E769E4F548171B987E1D48207">
    <w:name w:val="D6D9297E769E4F548171B987E1D48207"/>
    <w:rsid w:val="0065459C"/>
  </w:style>
  <w:style w:type="paragraph" w:customStyle="1" w:styleId="8888DB9085944DE1B14C78A18AEF42A015">
    <w:name w:val="8888DB9085944DE1B14C78A18AEF42A0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5">
    <w:name w:val="54353F71E4684BEC9812F9844A95785C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5">
    <w:name w:val="0BAA7AB70CB746C2BCB6BB54F8319E5B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2">
    <w:name w:val="E3334A3AB7F94C4AA8160C11219088E3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2">
    <w:name w:val="24648902E965491FB4F00F2E807A69ED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5">
    <w:name w:val="417F1176E32343429212B5ABE300FBE7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0">
    <w:name w:val="8E622E4146534ED19A393167C0FC9EC710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5">
    <w:name w:val="81EC48B8789340F9A933A8521A03E9E2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3">
    <w:name w:val="84784D69F3F341FBAF5926C3B364158013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3">
    <w:name w:val="3F3AA33DA24D420E98E581A28F29E6F2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3">
    <w:name w:val="96711440276544AD943C7AFC610CF376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1">
    <w:name w:val="D6D9297E769E4F548171B987E1D482071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3">
    <w:name w:val="DA7FAC88869840899C7FF1056446B89A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2">
    <w:name w:val="BB944DF8B5444296B39EBFF1EA8F0D8212"/>
    <w:rsid w:val="0065459C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9">
    <w:name w:val="C01AABCCE9F142A89E67E94874AFB76A9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0">
    <w:name w:val="26E12BCEAA3B41A0BA5DEF047EBDF61E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0">
    <w:name w:val="9C066989AA404D5BA1096A56EC3CE44C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6">
    <w:name w:val="8888DB9085944DE1B14C78A18AEF42A0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6">
    <w:name w:val="54353F71E4684BEC9812F9844A95785C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6">
    <w:name w:val="0BAA7AB70CB746C2BCB6BB54F8319E5B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3">
    <w:name w:val="E3334A3AB7F94C4AA8160C11219088E3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3">
    <w:name w:val="24648902E965491FB4F00F2E807A69ED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6">
    <w:name w:val="417F1176E32343429212B5ABE300FBE7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6">
    <w:name w:val="9910E006253946B9B7FD1707DDCEB304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1">
    <w:name w:val="8E622E4146534ED19A393167C0FC9EC711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6">
    <w:name w:val="81EC48B8789340F9A933A8521A03E9E2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4">
    <w:name w:val="84784D69F3F341FBAF5926C3B364158014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4">
    <w:name w:val="3F3AA33DA24D420E98E581A28F29E6F2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4">
    <w:name w:val="96711440276544AD943C7AFC610CF376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2">
    <w:name w:val="D6D9297E769E4F548171B987E1D482072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4">
    <w:name w:val="DA7FAC88869840899C7FF1056446B89A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3">
    <w:name w:val="BB944DF8B5444296B39EBFF1EA8F0D8213"/>
    <w:rsid w:val="009A38D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0">
    <w:name w:val="C01AABCCE9F142A89E67E94874AFB76A10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1">
    <w:name w:val="26E12BCEAA3B41A0BA5DEF047EBDF61E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1">
    <w:name w:val="9C066989AA404D5BA1096A56EC3CE44C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7">
    <w:name w:val="BE76E05A510945E5BA6C0DC6AD9418407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32748A8023447ADA9AC77943A49C2A1">
    <w:name w:val="C32748A8023447ADA9AC77943A49C2A1"/>
    <w:rsid w:val="007D6676"/>
  </w:style>
  <w:style w:type="paragraph" w:customStyle="1" w:styleId="C32748A8023447ADA9AC77943A49C2A11">
    <w:name w:val="C32748A8023447ADA9AC77943A49C2A11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6">
    <w:name w:val="B68989BFDE0A4FF4AA32E1399163F8E2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7">
    <w:name w:val="8888DB9085944DE1B14C78A18AEF42A0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7">
    <w:name w:val="54353F71E4684BEC9812F9844A95785C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7">
    <w:name w:val="0BAA7AB70CB746C2BCB6BB54F8319E5B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4">
    <w:name w:val="E3334A3AB7F94C4AA8160C11219088E31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4">
    <w:name w:val="24648902E965491FB4F00F2E807A69ED1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7">
    <w:name w:val="417F1176E32343429212B5ABE300FBE7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7">
    <w:name w:val="9910E006253946B9B7FD1707DDCEB304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2">
    <w:name w:val="8E622E4146534ED19A393167C0FC9EC712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7">
    <w:name w:val="81EC48B8789340F9A933A8521A03E9E2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5">
    <w:name w:val="84784D69F3F341FBAF5926C3B364158015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5">
    <w:name w:val="3F3AA33DA24D420E98E581A28F29E6F2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5">
    <w:name w:val="96711440276544AD943C7AFC610CF376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3">
    <w:name w:val="D6D9297E769E4F548171B987E1D48207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5">
    <w:name w:val="DA7FAC88869840899C7FF1056446B89A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4">
    <w:name w:val="BB944DF8B5444296B39EBFF1EA8F0D8214"/>
    <w:rsid w:val="007D667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1">
    <w:name w:val="C01AABCCE9F142A89E67E94874AFB76A11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2">
    <w:name w:val="26E12BCEAA3B41A0BA5DEF047EBDF61E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2">
    <w:name w:val="9C066989AA404D5BA1096A56EC3CE44C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8">
    <w:name w:val="BE76E05A510945E5BA6C0DC6AD9418408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32748A8023447ADA9AC77943A49C2A12">
    <w:name w:val="C32748A8023447ADA9AC77943A49C2A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7">
    <w:name w:val="B68989BFDE0A4FF4AA32E1399163F8E2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8">
    <w:name w:val="8888DB9085944DE1B14C78A18AEF42A0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8">
    <w:name w:val="54353F71E4684BEC9812F9844A95785C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8">
    <w:name w:val="0BAA7AB70CB746C2BCB6BB54F8319E5B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5">
    <w:name w:val="E3334A3AB7F94C4AA8160C11219088E3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5">
    <w:name w:val="24648902E965491FB4F00F2E807A69ED1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8">
    <w:name w:val="417F1176E32343429212B5ABE300FBE7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8">
    <w:name w:val="9910E006253946B9B7FD1707DDCEB304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3">
    <w:name w:val="8E622E4146534ED19A393167C0FC9EC713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8">
    <w:name w:val="81EC48B8789340F9A933A8521A03E9E2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6">
    <w:name w:val="84784D69F3F341FBAF5926C3B364158016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6">
    <w:name w:val="3F3AA33DA24D420E98E581A28F29E6F2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6">
    <w:name w:val="96711440276544AD943C7AFC610CF376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4">
    <w:name w:val="D6D9297E769E4F548171B987E1D48207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6">
    <w:name w:val="DA7FAC88869840899C7FF1056446B89A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5">
    <w:name w:val="BB944DF8B5444296B39EBFF1EA8F0D8215"/>
    <w:rsid w:val="007D667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2">
    <w:name w:val="C01AABCCE9F142A89E67E94874AFB76A12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3">
    <w:name w:val="26E12BCEAA3B41A0BA5DEF047EBDF61E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3">
    <w:name w:val="9C066989AA404D5BA1096A56EC3CE44C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9">
    <w:name w:val="BE76E05A510945E5BA6C0DC6AD9418409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85D230A3A5E45659B878B3C93FDF952">
    <w:name w:val="F85D230A3A5E45659B878B3C93FDF952"/>
    <w:rsid w:val="007D6676"/>
  </w:style>
  <w:style w:type="paragraph" w:customStyle="1" w:styleId="C32748A8023447ADA9AC77943A49C2A13">
    <w:name w:val="C32748A8023447ADA9AC77943A49C2A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8">
    <w:name w:val="B68989BFDE0A4FF4AA32E1399163F8E218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9">
    <w:name w:val="8888DB9085944DE1B14C78A18AEF42A0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9">
    <w:name w:val="54353F71E4684BEC9812F9844A95785C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9">
    <w:name w:val="0BAA7AB70CB746C2BCB6BB54F8319E5B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6">
    <w:name w:val="E3334A3AB7F94C4AA8160C11219088E3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6">
    <w:name w:val="24648902E965491FB4F00F2E807A69ED16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9">
    <w:name w:val="417F1176E32343429212B5ABE300FBE7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9">
    <w:name w:val="9910E006253946B9B7FD1707DDCEB304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4">
    <w:name w:val="8E622E4146534ED19A393167C0FC9EC714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9">
    <w:name w:val="81EC48B8789340F9A933A8521A03E9E219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7">
    <w:name w:val="84784D69F3F341FBAF5926C3B364158017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7">
    <w:name w:val="3F3AA33DA24D420E98E581A28F29E6F2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7">
    <w:name w:val="96711440276544AD943C7AFC610CF376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5">
    <w:name w:val="D6D9297E769E4F548171B987E1D482075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7">
    <w:name w:val="DA7FAC88869840899C7FF1056446B89A17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6">
    <w:name w:val="BB944DF8B5444296B39EBFF1EA8F0D8216"/>
    <w:rsid w:val="007D667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3">
    <w:name w:val="C01AABCCE9F142A89E67E94874AFB76A13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85D230A3A5E45659B878B3C93FDF9521">
    <w:name w:val="F85D230A3A5E45659B878B3C93FDF9521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4">
    <w:name w:val="26E12BCEAA3B41A0BA5DEF047EBDF61E14"/>
    <w:rsid w:val="007D667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0">
    <w:name w:val="BE76E05A510945E5BA6C0DC6AD94184010"/>
    <w:rsid w:val="007D667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54CBDE1B7AE14C239508C2EF7A5503BF">
    <w:name w:val="54CBDE1B7AE14C239508C2EF7A5503BF"/>
    <w:rsid w:val="00D25557"/>
  </w:style>
  <w:style w:type="paragraph" w:customStyle="1" w:styleId="3C353CF2E68742FFA0E47509A1F866A5">
    <w:name w:val="3C353CF2E68742FFA0E47509A1F866A5"/>
    <w:rsid w:val="00D25557"/>
  </w:style>
  <w:style w:type="paragraph" w:customStyle="1" w:styleId="6C2019954F4A4645B20FCB3CAA205DEF">
    <w:name w:val="6C2019954F4A4645B20FCB3CAA205DEF"/>
    <w:rsid w:val="00D255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3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ovana</cp:lastModifiedBy>
  <cp:revision>14</cp:revision>
  <cp:lastPrinted>2016-05-10T08:27:00Z</cp:lastPrinted>
  <dcterms:created xsi:type="dcterms:W3CDTF">2021-03-16T22:13:00Z</dcterms:created>
  <dcterms:modified xsi:type="dcterms:W3CDTF">2022-10-04T08:44:00Z</dcterms:modified>
</cp:coreProperties>
</file>